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5AF473" w14:textId="77777777" w:rsidR="002F2626" w:rsidRPr="008B671A" w:rsidRDefault="00E77B35" w:rsidP="004B0551">
      <w:pPr>
        <w:pStyle w:val="DocumentTitle"/>
        <w:rPr>
          <w:rFonts w:ascii="Aptos" w:hAnsi="Aptos"/>
        </w:rPr>
      </w:pPr>
      <w:r w:rsidRPr="008B671A">
        <w:rPr>
          <w:rFonts w:ascii="Aptos" w:hAnsi="Aptos"/>
        </w:rPr>
        <w:t>{Name</w:t>
      </w:r>
      <w:r w:rsidRPr="008B671A">
        <w:rPr>
          <w:rStyle w:val="EndnoteReference"/>
          <w:rFonts w:ascii="Aptos" w:hAnsi="Aptos"/>
        </w:rPr>
        <w:endnoteReference w:id="1"/>
      </w:r>
      <w:r w:rsidRPr="008B671A">
        <w:rPr>
          <w:rFonts w:ascii="Aptos" w:hAnsi="Aptos"/>
        </w:rPr>
        <w:t>}</w:t>
      </w:r>
      <w:r w:rsidR="00CC35DD" w:rsidRPr="008B671A">
        <w:rPr>
          <w:rFonts w:ascii="Aptos" w:hAnsi="Aptos"/>
        </w:rPr>
        <w:t>:</w:t>
      </w:r>
      <w:r w:rsidRPr="008B671A">
        <w:rPr>
          <w:rFonts w:ascii="Aptos" w:hAnsi="Aptos"/>
        </w:rPr>
        <w:t xml:space="preserve"> {</w:t>
      </w:r>
      <w:r w:rsidR="00884522" w:rsidRPr="008B671A">
        <w:rPr>
          <w:rFonts w:ascii="Aptos" w:hAnsi="Aptos"/>
        </w:rPr>
        <w:t>Code</w:t>
      </w:r>
      <w:r w:rsidRPr="008B671A">
        <w:rPr>
          <w:rStyle w:val="EndnoteReference"/>
          <w:rFonts w:ascii="Aptos" w:hAnsi="Aptos"/>
        </w:rPr>
        <w:endnoteReference w:id="2"/>
      </w:r>
      <w:r w:rsidRPr="008B671A">
        <w:rPr>
          <w:rFonts w:ascii="Aptos" w:hAnsi="Aptos"/>
        </w:rPr>
        <w:t>}</w:t>
      </w:r>
    </w:p>
    <w:tbl>
      <w:tblPr>
        <w:tblStyle w:val="TableGrid"/>
        <w:tblW w:w="0" w:type="auto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8"/>
        <w:gridCol w:w="4677"/>
        <w:gridCol w:w="2552"/>
        <w:gridCol w:w="2693"/>
      </w:tblGrid>
      <w:tr w:rsidR="0062080E" w:rsidRPr="008B671A" w14:paraId="24644110" w14:textId="77777777" w:rsidTr="00FB53D9">
        <w:tc>
          <w:tcPr>
            <w:tcW w:w="12900" w:type="dxa"/>
            <w:gridSpan w:val="4"/>
          </w:tcPr>
          <w:p w14:paraId="1D60C4A2" w14:textId="1BC9F87B" w:rsidR="0062080E" w:rsidRPr="008B671A" w:rsidRDefault="003A4B65" w:rsidP="00915C92">
            <w:pPr>
              <w:pStyle w:val="Heading"/>
              <w:ind w:left="0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Cell</w:t>
            </w:r>
            <w:r w:rsidR="0062080E" w:rsidRPr="008B671A">
              <w:rPr>
                <w:rFonts w:ascii="Aptos" w:hAnsi="Aptos"/>
              </w:rPr>
              <w:t xml:space="preserve"> Summary</w:t>
            </w:r>
          </w:p>
        </w:tc>
      </w:tr>
      <w:tr w:rsidR="00B87669" w:rsidRPr="008B671A" w14:paraId="2515DF62" w14:textId="77777777" w:rsidTr="00FB53D9">
        <w:tc>
          <w:tcPr>
            <w:tcW w:w="2978" w:type="dxa"/>
          </w:tcPr>
          <w:p w14:paraId="3520BDDB" w14:textId="628FB7FA" w:rsidR="00B87669" w:rsidRPr="008B671A" w:rsidRDefault="00AC2A67" w:rsidP="00B87669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Tenure Number</w:t>
            </w:r>
          </w:p>
        </w:tc>
        <w:tc>
          <w:tcPr>
            <w:tcW w:w="4677" w:type="dxa"/>
          </w:tcPr>
          <w:p w14:paraId="4420597E" w14:textId="41E8E94F" w:rsidR="00B87669" w:rsidRPr="008B671A" w:rsidRDefault="00B87669" w:rsidP="00F76601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r w:rsidR="00B77CD3" w:rsidRPr="008B671A">
              <w:rPr>
                <w:rFonts w:ascii="Aptos" w:hAnsi="Aptos"/>
              </w:rPr>
              <w:t>identifier</w:t>
            </w:r>
            <w:r w:rsidR="000D7A9E" w:rsidRPr="008B671A">
              <w:rPr>
                <w:rFonts w:ascii="Aptos" w:hAnsi="Aptos"/>
              </w:rPr>
              <w:t>}</w:t>
            </w:r>
            <w:r w:rsidRPr="008B671A">
              <w:rPr>
                <w:rStyle w:val="EndnoteReference"/>
                <w:rFonts w:ascii="Aptos" w:hAnsi="Aptos"/>
              </w:rPr>
              <w:endnoteReference w:id="3"/>
            </w:r>
          </w:p>
        </w:tc>
        <w:tc>
          <w:tcPr>
            <w:tcW w:w="2552" w:type="dxa"/>
          </w:tcPr>
          <w:p w14:paraId="281615EF" w14:textId="4705B8FB" w:rsidR="00B87669" w:rsidRPr="008B671A" w:rsidRDefault="00AC2A67" w:rsidP="00B87669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Title Type Description</w:t>
            </w:r>
          </w:p>
        </w:tc>
        <w:tc>
          <w:tcPr>
            <w:tcW w:w="2693" w:type="dxa"/>
          </w:tcPr>
          <w:p w14:paraId="72543F86" w14:textId="56FE5FE2" w:rsidR="00B87669" w:rsidRPr="008B671A" w:rsidRDefault="00EB29C1" w:rsidP="00F76601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r w:rsidR="00B77CD3" w:rsidRPr="008B671A">
              <w:rPr>
                <w:rFonts w:ascii="Aptos" w:hAnsi="Aptos" w:cs="Consolas"/>
                <w:color w:val="800000"/>
              </w:rPr>
              <w:t>TitleType</w:t>
            </w:r>
            <w:r w:rsidR="00B87669" w:rsidRPr="008B671A">
              <w:rPr>
                <w:rFonts w:ascii="Aptos" w:hAnsi="Aptos"/>
              </w:rPr>
              <w:t>}</w:t>
            </w:r>
          </w:p>
        </w:tc>
      </w:tr>
      <w:tr w:rsidR="00B77CD3" w:rsidRPr="008B671A" w14:paraId="168ACB87" w14:textId="77777777" w:rsidTr="00FB53D9">
        <w:tc>
          <w:tcPr>
            <w:tcW w:w="2978" w:type="dxa"/>
          </w:tcPr>
          <w:p w14:paraId="4D486ACF" w14:textId="48F6FCED" w:rsidR="00B77CD3" w:rsidRPr="008B671A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Area (Ha)</w:t>
            </w:r>
          </w:p>
        </w:tc>
        <w:tc>
          <w:tcPr>
            <w:tcW w:w="4677" w:type="dxa"/>
          </w:tcPr>
          <w:p w14:paraId="6E365F16" w14:textId="281CB2B0" w:rsidR="00B77CD3" w:rsidRPr="008B671A" w:rsidRDefault="00B77CD3" w:rsidP="00B77CD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r w:rsidRPr="008B671A">
              <w:rPr>
                <w:rFonts w:ascii="Aptos" w:hAnsi="Aptos" w:cs="Consolas"/>
                <w:color w:val="800000"/>
              </w:rPr>
              <w:t>AreaInHectares</w:t>
            </w:r>
            <w:r w:rsidRPr="008B671A">
              <w:rPr>
                <w:rFonts w:ascii="Aptos" w:hAnsi="Aptos"/>
              </w:rPr>
              <w:t>}</w:t>
            </w:r>
            <w:r w:rsidRPr="008B671A">
              <w:rPr>
                <w:rStyle w:val="EndnoteReference"/>
                <w:rFonts w:ascii="Aptos" w:hAnsi="Aptos"/>
              </w:rPr>
              <w:endnoteReference w:id="4"/>
            </w:r>
          </w:p>
        </w:tc>
        <w:tc>
          <w:tcPr>
            <w:tcW w:w="2552" w:type="dxa"/>
          </w:tcPr>
          <w:p w14:paraId="36EAD1AB" w14:textId="44D43E48" w:rsidR="00B77CD3" w:rsidRPr="008B671A" w:rsidRDefault="00B77CD3" w:rsidP="00B77CD3">
            <w:pPr>
              <w:pStyle w:val="LabelStyle"/>
              <w:rPr>
                <w:rFonts w:ascii="Aptos" w:hAnsi="Aptos"/>
                <w:b w:val="0"/>
                <w:bCs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Title Type</w:t>
            </w:r>
          </w:p>
        </w:tc>
        <w:tc>
          <w:tcPr>
            <w:tcW w:w="2693" w:type="dxa"/>
          </w:tcPr>
          <w:p w14:paraId="697A5E91" w14:textId="1D662F64" w:rsidR="00B77CD3" w:rsidRPr="008B671A" w:rsidRDefault="00B77CD3" w:rsidP="00B77CD3">
            <w:pPr>
              <w:pStyle w:val="TextFieldStyle"/>
              <w:rPr>
                <w:rFonts w:ascii="Aptos" w:hAnsi="Aptos"/>
                <w:bCs/>
              </w:rPr>
            </w:pPr>
            <w:r w:rsidRPr="008B671A">
              <w:rPr>
                <w:rFonts w:ascii="Aptos" w:hAnsi="Aptos"/>
              </w:rPr>
              <w:t>{</w:t>
            </w:r>
            <w:r w:rsidRPr="008B671A">
              <w:rPr>
                <w:rFonts w:ascii="Aptos" w:hAnsi="Aptos" w:cs="Consolas"/>
                <w:color w:val="800000"/>
              </w:rPr>
              <w:t>TitleSubType</w:t>
            </w:r>
            <w:r w:rsidRPr="008B671A">
              <w:rPr>
                <w:rFonts w:ascii="Aptos" w:hAnsi="Aptos"/>
              </w:rPr>
              <w:t>}</w:t>
            </w:r>
          </w:p>
        </w:tc>
      </w:tr>
      <w:tr w:rsidR="00B77CD3" w:rsidRPr="008B671A" w14:paraId="192BC4D8" w14:textId="77777777" w:rsidTr="00FB53D9">
        <w:tc>
          <w:tcPr>
            <w:tcW w:w="2978" w:type="dxa"/>
          </w:tcPr>
          <w:p w14:paraId="65AEAE44" w14:textId="45650B64" w:rsidR="00B77CD3" w:rsidRPr="008B671A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Issue Date</w:t>
            </w:r>
          </w:p>
        </w:tc>
        <w:tc>
          <w:tcPr>
            <w:tcW w:w="4677" w:type="dxa"/>
          </w:tcPr>
          <w:p w14:paraId="796057B1" w14:textId="5072C714" w:rsidR="00B77CD3" w:rsidRPr="008B671A" w:rsidRDefault="00B77CD3" w:rsidP="00B77CD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r w:rsidRPr="008B671A">
              <w:rPr>
                <w:rFonts w:ascii="Aptos" w:hAnsi="Aptos" w:cs="Consolas"/>
                <w:color w:val="800000"/>
              </w:rPr>
              <w:t>IssueDate</w:t>
            </w:r>
            <w:r w:rsidRPr="008B671A">
              <w:rPr>
                <w:rFonts w:ascii="Aptos" w:hAnsi="Aptos"/>
              </w:rPr>
              <w:t>}</w:t>
            </w:r>
            <w:r w:rsidRPr="008B671A">
              <w:rPr>
                <w:rStyle w:val="EndnoteReference"/>
                <w:rFonts w:ascii="Aptos" w:hAnsi="Aptos"/>
              </w:rPr>
              <w:endnoteReference w:id="5"/>
            </w:r>
          </w:p>
        </w:tc>
        <w:tc>
          <w:tcPr>
            <w:tcW w:w="2552" w:type="dxa"/>
          </w:tcPr>
          <w:p w14:paraId="00111E36" w14:textId="66341380" w:rsidR="00B77CD3" w:rsidRPr="008B671A" w:rsidRDefault="00B77CD3" w:rsidP="00B77CD3">
            <w:pPr>
              <w:pStyle w:val="LabelStyle"/>
              <w:rPr>
                <w:rFonts w:ascii="Aptos" w:hAnsi="Aptos"/>
                <w:b w:val="0"/>
                <w:bCs/>
                <w:szCs w:val="22"/>
              </w:rPr>
            </w:pPr>
            <w:r w:rsidRPr="008B671A">
              <w:rPr>
                <w:rFonts w:ascii="Aptos" w:hAnsi="Aptos"/>
                <w:b w:val="0"/>
                <w:bCs/>
                <w:szCs w:val="22"/>
              </w:rPr>
              <w:t>Claim Name</w:t>
            </w:r>
          </w:p>
        </w:tc>
        <w:tc>
          <w:tcPr>
            <w:tcW w:w="2693" w:type="dxa"/>
          </w:tcPr>
          <w:p w14:paraId="2BC0A94D" w14:textId="2A77BF45" w:rsidR="00B77CD3" w:rsidRPr="008B671A" w:rsidRDefault="00B77CD3" w:rsidP="00B77CD3">
            <w:pPr>
              <w:pStyle w:val="TextFieldStyle"/>
              <w:rPr>
                <w:rFonts w:ascii="Aptos" w:hAnsi="Aptos"/>
                <w:bCs/>
              </w:rPr>
            </w:pPr>
            <w:r w:rsidRPr="008B671A">
              <w:rPr>
                <w:rFonts w:ascii="Aptos" w:hAnsi="Aptos"/>
                <w:bCs/>
              </w:rPr>
              <w:t>{ClaimName}</w:t>
            </w:r>
          </w:p>
        </w:tc>
      </w:tr>
      <w:tr w:rsidR="00B77CD3" w:rsidRPr="008B671A" w14:paraId="58EDC08D" w14:textId="77777777" w:rsidTr="00FB53D9">
        <w:tc>
          <w:tcPr>
            <w:tcW w:w="2978" w:type="dxa"/>
          </w:tcPr>
          <w:p w14:paraId="3F2B59BA" w14:textId="2DBDE731" w:rsidR="00B77CD3" w:rsidRPr="008B671A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Good To Date</w:t>
            </w:r>
          </w:p>
        </w:tc>
        <w:tc>
          <w:tcPr>
            <w:tcW w:w="4677" w:type="dxa"/>
          </w:tcPr>
          <w:p w14:paraId="7D1E0471" w14:textId="695B1751" w:rsidR="00B77CD3" w:rsidRPr="008B671A" w:rsidRDefault="00B77CD3" w:rsidP="00B77CD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r w:rsidRPr="008B671A">
              <w:rPr>
                <w:rFonts w:ascii="Aptos" w:hAnsi="Aptos" w:cs="Consolas"/>
                <w:color w:val="800000"/>
              </w:rPr>
              <w:t>GoodToDate</w:t>
            </w:r>
            <w:r w:rsidRPr="008B671A">
              <w:rPr>
                <w:rFonts w:ascii="Aptos" w:hAnsi="Aptos"/>
              </w:rPr>
              <w:t>}</w:t>
            </w:r>
            <w:r w:rsidRPr="008B671A">
              <w:rPr>
                <w:rStyle w:val="EndnoteReference"/>
                <w:rFonts w:ascii="Aptos" w:hAnsi="Aptos"/>
              </w:rPr>
              <w:endnoteReference w:id="6"/>
            </w:r>
          </w:p>
        </w:tc>
        <w:tc>
          <w:tcPr>
            <w:tcW w:w="2552" w:type="dxa"/>
          </w:tcPr>
          <w:p w14:paraId="039D5505" w14:textId="48CCCB9E" w:rsidR="00B77CD3" w:rsidRPr="008B671A" w:rsidRDefault="00B77CD3" w:rsidP="00B77CD3">
            <w:pPr>
              <w:pStyle w:val="LabelStyle"/>
              <w:rPr>
                <w:rFonts w:ascii="Aptos" w:hAnsi="Aptos"/>
                <w:b w:val="0"/>
                <w:bCs/>
                <w:szCs w:val="22"/>
              </w:rPr>
            </w:pPr>
            <w:r w:rsidRPr="008B671A">
              <w:rPr>
                <w:rFonts w:ascii="Aptos" w:hAnsi="Aptos"/>
                <w:b w:val="0"/>
                <w:bCs/>
                <w:szCs w:val="22"/>
              </w:rPr>
              <w:t>Protected</w:t>
            </w:r>
          </w:p>
        </w:tc>
        <w:tc>
          <w:tcPr>
            <w:tcW w:w="2693" w:type="dxa"/>
          </w:tcPr>
          <w:p w14:paraId="45D35EEF" w14:textId="7EE5913B" w:rsidR="00B77CD3" w:rsidRPr="008B671A" w:rsidRDefault="00B77CD3" w:rsidP="00B77CD3">
            <w:pPr>
              <w:pStyle w:val="TextFieldStyle"/>
              <w:rPr>
                <w:rFonts w:ascii="Aptos" w:hAnsi="Aptos"/>
                <w:bCs/>
              </w:rPr>
            </w:pPr>
            <w:r w:rsidRPr="008B671A">
              <w:rPr>
                <w:rFonts w:ascii="Aptos" w:hAnsi="Aptos"/>
                <w:bCs/>
              </w:rPr>
              <w:t>{protected}</w:t>
            </w:r>
          </w:p>
        </w:tc>
      </w:tr>
      <w:tr w:rsidR="00B77CD3" w:rsidRPr="008B671A" w14:paraId="066CC982" w14:textId="77777777" w:rsidTr="00FB53D9">
        <w:tc>
          <w:tcPr>
            <w:tcW w:w="2978" w:type="dxa"/>
          </w:tcPr>
          <w:p w14:paraId="3400D73C" w14:textId="4F57BF67" w:rsidR="00B77CD3" w:rsidRPr="008B671A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Num Owners</w:t>
            </w:r>
          </w:p>
        </w:tc>
        <w:tc>
          <w:tcPr>
            <w:tcW w:w="4677" w:type="dxa"/>
          </w:tcPr>
          <w:p w14:paraId="1F4DF5DC" w14:textId="7456AC67" w:rsidR="00B77CD3" w:rsidRPr="008B671A" w:rsidRDefault="00B77CD3" w:rsidP="00B77CD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r w:rsidRPr="008B671A">
              <w:rPr>
                <w:rFonts w:ascii="Aptos" w:hAnsi="Aptos" w:cs="Consolas"/>
                <w:color w:val="000000"/>
              </w:rPr>
              <w:t>num_owners}</w:t>
            </w:r>
          </w:p>
        </w:tc>
        <w:tc>
          <w:tcPr>
            <w:tcW w:w="2552" w:type="dxa"/>
          </w:tcPr>
          <w:p w14:paraId="0CDDC354" w14:textId="5CC2BEFE" w:rsidR="00B77CD3" w:rsidRPr="009C1D45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9C1D45">
              <w:rPr>
                <w:rFonts w:ascii="Aptos" w:hAnsi="Aptos"/>
                <w:szCs w:val="22"/>
              </w:rPr>
              <w:t>Revision No</w:t>
            </w:r>
          </w:p>
        </w:tc>
        <w:tc>
          <w:tcPr>
            <w:tcW w:w="2693" w:type="dxa"/>
          </w:tcPr>
          <w:p w14:paraId="329B2F27" w14:textId="4CB406AF" w:rsidR="00B77CD3" w:rsidRPr="008B671A" w:rsidRDefault="00B77CD3" w:rsidP="00B77CD3">
            <w:pPr>
              <w:pStyle w:val="TextFieldStyle"/>
              <w:rPr>
                <w:rFonts w:ascii="Aptos" w:hAnsi="Aptos"/>
                <w:bCs/>
              </w:rPr>
            </w:pPr>
            <w:r w:rsidRPr="008B671A">
              <w:rPr>
                <w:rFonts w:ascii="Aptos" w:hAnsi="Aptos"/>
                <w:bCs/>
              </w:rPr>
              <w:t>{</w:t>
            </w:r>
            <w:r w:rsidRPr="008B671A">
              <w:rPr>
                <w:rFonts w:ascii="Aptos" w:hAnsi="Aptos" w:cs="Consolas"/>
                <w:color w:val="000000"/>
              </w:rPr>
              <w:t>rvsnnmbr}</w:t>
            </w:r>
          </w:p>
        </w:tc>
      </w:tr>
      <w:tr w:rsidR="00B77CD3" w:rsidRPr="008B671A" w14:paraId="120F7E3F" w14:textId="77777777" w:rsidTr="00FB53D9">
        <w:tc>
          <w:tcPr>
            <w:tcW w:w="2978" w:type="dxa"/>
          </w:tcPr>
          <w:p w14:paraId="167B27A4" w14:textId="3C20F164" w:rsidR="00B77CD3" w:rsidRPr="008B671A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Map Numbers</w:t>
            </w:r>
          </w:p>
        </w:tc>
        <w:tc>
          <w:tcPr>
            <w:tcW w:w="4677" w:type="dxa"/>
          </w:tcPr>
          <w:p w14:paraId="0DAC86E3" w14:textId="56D95A79" w:rsidR="00B77CD3" w:rsidRPr="008B671A" w:rsidRDefault="00B77CD3" w:rsidP="00B77CD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r w:rsidRPr="008B671A">
              <w:rPr>
                <w:rFonts w:ascii="Aptos" w:hAnsi="Aptos" w:cs="Consolas"/>
                <w:color w:val="800000"/>
              </w:rPr>
              <w:t>MapNumbers}</w:t>
            </w:r>
          </w:p>
        </w:tc>
        <w:tc>
          <w:tcPr>
            <w:tcW w:w="2552" w:type="dxa"/>
          </w:tcPr>
          <w:p w14:paraId="2EBF70CE" w14:textId="26BD58A1" w:rsidR="00B77CD3" w:rsidRPr="009C1D45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9C1D45">
              <w:rPr>
                <w:rFonts w:ascii="Aptos" w:hAnsi="Aptos"/>
                <w:szCs w:val="22"/>
              </w:rPr>
              <w:t>Tag Number</w:t>
            </w:r>
          </w:p>
        </w:tc>
        <w:tc>
          <w:tcPr>
            <w:tcW w:w="2693" w:type="dxa"/>
          </w:tcPr>
          <w:p w14:paraId="01576D79" w14:textId="1ACFC100" w:rsidR="00B77CD3" w:rsidRPr="008B671A" w:rsidRDefault="00B77CD3" w:rsidP="00B77CD3">
            <w:pPr>
              <w:pStyle w:val="TextFieldStyle"/>
              <w:rPr>
                <w:rFonts w:ascii="Aptos" w:hAnsi="Aptos"/>
                <w:bCs/>
              </w:rPr>
            </w:pPr>
            <w:r w:rsidRPr="008B671A">
              <w:rPr>
                <w:rFonts w:ascii="Aptos" w:hAnsi="Aptos"/>
                <w:bCs/>
              </w:rPr>
              <w:t>{</w:t>
            </w:r>
            <w:r w:rsidRPr="008B671A">
              <w:rPr>
                <w:rFonts w:ascii="Aptos" w:hAnsi="Aptos" w:cs="Consolas"/>
                <w:color w:val="000000"/>
              </w:rPr>
              <w:t>TagNumber}</w:t>
            </w:r>
          </w:p>
        </w:tc>
      </w:tr>
      <w:tr w:rsidR="00B77CD3" w:rsidRPr="008B671A" w14:paraId="46DF2718" w14:textId="77777777" w:rsidTr="00FB53D9">
        <w:tc>
          <w:tcPr>
            <w:tcW w:w="2978" w:type="dxa"/>
          </w:tcPr>
          <w:p w14:paraId="776AEEB5" w14:textId="3BF3D256" w:rsidR="00B77CD3" w:rsidRPr="008B671A" w:rsidRDefault="00C200B5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Status</w:t>
            </w:r>
          </w:p>
        </w:tc>
        <w:tc>
          <w:tcPr>
            <w:tcW w:w="4677" w:type="dxa"/>
          </w:tcPr>
          <w:p w14:paraId="5C548775" w14:textId="4C5DC2AB" w:rsidR="00B77CD3" w:rsidRPr="008B671A" w:rsidRDefault="00C200B5" w:rsidP="00B77CD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status}</w:t>
            </w:r>
          </w:p>
        </w:tc>
        <w:tc>
          <w:tcPr>
            <w:tcW w:w="2552" w:type="dxa"/>
          </w:tcPr>
          <w:p w14:paraId="31DD72BD" w14:textId="229B0AA6" w:rsidR="00B77CD3" w:rsidRPr="009C1D45" w:rsidRDefault="009C1D45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9C1D45">
              <w:rPr>
                <w:rFonts w:ascii="Aptos" w:hAnsi="Aptos"/>
                <w:szCs w:val="22"/>
              </w:rPr>
              <w:t>Reporting Date</w:t>
            </w:r>
          </w:p>
        </w:tc>
        <w:tc>
          <w:tcPr>
            <w:tcW w:w="2693" w:type="dxa"/>
          </w:tcPr>
          <w:p w14:paraId="17879155" w14:textId="4AC9C255" w:rsidR="00B77CD3" w:rsidRPr="008B671A" w:rsidRDefault="009C1D45" w:rsidP="00B77CD3">
            <w:pPr>
              <w:pStyle w:val="TextFieldStyle"/>
              <w:rPr>
                <w:rFonts w:ascii="Aptos" w:hAnsi="Aptos"/>
                <w:bCs/>
              </w:rPr>
            </w:pPr>
            <w:r>
              <w:rPr>
                <w:rFonts w:ascii="Aptos" w:hAnsi="Aptos"/>
                <w:bCs/>
              </w:rPr>
              <w:t>{ReportingDate}</w:t>
            </w:r>
          </w:p>
        </w:tc>
      </w:tr>
      <w:tr w:rsidR="00B77CD3" w:rsidRPr="008B671A" w14:paraId="148759FB" w14:textId="77777777" w:rsidTr="00FB53D9">
        <w:tc>
          <w:tcPr>
            <w:tcW w:w="2978" w:type="dxa"/>
          </w:tcPr>
          <w:p w14:paraId="79EBACEA" w14:textId="15680F76" w:rsidR="00B77CD3" w:rsidRPr="008B671A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</w:p>
        </w:tc>
        <w:tc>
          <w:tcPr>
            <w:tcW w:w="4677" w:type="dxa"/>
          </w:tcPr>
          <w:p w14:paraId="61558E1C" w14:textId="1569C2EF" w:rsidR="00B77CD3" w:rsidRPr="008B671A" w:rsidRDefault="00B77CD3" w:rsidP="00B77CD3">
            <w:pPr>
              <w:pStyle w:val="TextFieldStyle"/>
              <w:rPr>
                <w:rFonts w:ascii="Aptos" w:hAnsi="Aptos"/>
              </w:rPr>
            </w:pPr>
          </w:p>
        </w:tc>
        <w:tc>
          <w:tcPr>
            <w:tcW w:w="2552" w:type="dxa"/>
          </w:tcPr>
          <w:p w14:paraId="2A39A0D0" w14:textId="405E2247" w:rsidR="00B77CD3" w:rsidRPr="008B671A" w:rsidRDefault="00B77CD3" w:rsidP="00B77CD3">
            <w:pPr>
              <w:pStyle w:val="LabelStyle"/>
              <w:rPr>
                <w:rFonts w:ascii="Aptos" w:hAnsi="Aptos"/>
                <w:b w:val="0"/>
                <w:bCs/>
                <w:szCs w:val="22"/>
              </w:rPr>
            </w:pPr>
          </w:p>
        </w:tc>
        <w:tc>
          <w:tcPr>
            <w:tcW w:w="2693" w:type="dxa"/>
          </w:tcPr>
          <w:p w14:paraId="7FDB20D4" w14:textId="6686119A" w:rsidR="00B77CD3" w:rsidRPr="008B671A" w:rsidRDefault="00B77CD3" w:rsidP="00B77CD3">
            <w:pPr>
              <w:pStyle w:val="TextFieldStyle"/>
              <w:rPr>
                <w:rFonts w:ascii="Aptos" w:hAnsi="Aptos"/>
                <w:bCs/>
              </w:rPr>
            </w:pPr>
          </w:p>
        </w:tc>
      </w:tr>
      <w:tr w:rsidR="00B77CD3" w:rsidRPr="008B671A" w14:paraId="6BCF6D40" w14:textId="77777777" w:rsidTr="00FB53D9">
        <w:tc>
          <w:tcPr>
            <w:tcW w:w="2978" w:type="dxa"/>
          </w:tcPr>
          <w:p w14:paraId="2793BA7E" w14:textId="3C0F69F4" w:rsidR="00B77CD3" w:rsidRPr="008B671A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</w:p>
        </w:tc>
        <w:tc>
          <w:tcPr>
            <w:tcW w:w="4677" w:type="dxa"/>
          </w:tcPr>
          <w:p w14:paraId="6966321D" w14:textId="17C001BD" w:rsidR="00B77CD3" w:rsidRPr="008B671A" w:rsidRDefault="00B77CD3" w:rsidP="00B77CD3">
            <w:pPr>
              <w:pStyle w:val="TextFieldStyle"/>
              <w:rPr>
                <w:rFonts w:ascii="Aptos" w:hAnsi="Aptos"/>
              </w:rPr>
            </w:pPr>
          </w:p>
        </w:tc>
        <w:tc>
          <w:tcPr>
            <w:tcW w:w="2552" w:type="dxa"/>
          </w:tcPr>
          <w:p w14:paraId="109D612C" w14:textId="55F656C1" w:rsidR="00B77CD3" w:rsidRPr="008B671A" w:rsidRDefault="00B77CD3" w:rsidP="00B77CD3">
            <w:pPr>
              <w:pStyle w:val="LabelStyle"/>
              <w:rPr>
                <w:rFonts w:ascii="Aptos" w:hAnsi="Aptos"/>
                <w:b w:val="0"/>
                <w:bCs/>
                <w:szCs w:val="22"/>
              </w:rPr>
            </w:pPr>
          </w:p>
        </w:tc>
        <w:tc>
          <w:tcPr>
            <w:tcW w:w="2693" w:type="dxa"/>
          </w:tcPr>
          <w:p w14:paraId="00A59846" w14:textId="7655D5C1" w:rsidR="00B77CD3" w:rsidRPr="008B671A" w:rsidRDefault="00B77CD3" w:rsidP="00B77CD3">
            <w:pPr>
              <w:pStyle w:val="TextFieldStyle"/>
              <w:rPr>
                <w:rFonts w:ascii="Aptos" w:hAnsi="Aptos"/>
                <w:bCs/>
              </w:rPr>
            </w:pPr>
          </w:p>
        </w:tc>
      </w:tr>
    </w:tbl>
    <w:p w14:paraId="784DDEAF" w14:textId="77777777" w:rsidR="00B87669" w:rsidRPr="008B671A" w:rsidRDefault="00B87669" w:rsidP="00B87669">
      <w:pPr>
        <w:pStyle w:val="Heading"/>
        <w:rPr>
          <w:rFonts w:ascii="Aptos" w:hAnsi="Aptos"/>
          <w:sz w:val="24"/>
          <w:szCs w:val="24"/>
        </w:rPr>
      </w:pP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4"/>
        <w:gridCol w:w="4677"/>
        <w:gridCol w:w="2410"/>
        <w:gridCol w:w="2835"/>
      </w:tblGrid>
      <w:tr w:rsidR="0062080E" w:rsidRPr="008B671A" w14:paraId="5C2F2664" w14:textId="77777777" w:rsidTr="00B3154F">
        <w:tc>
          <w:tcPr>
            <w:tcW w:w="12866" w:type="dxa"/>
            <w:gridSpan w:val="4"/>
          </w:tcPr>
          <w:p w14:paraId="5E64CD91" w14:textId="77777777" w:rsidR="0062080E" w:rsidRPr="008B671A" w:rsidRDefault="0062080E" w:rsidP="00915C92">
            <w:pPr>
              <w:pStyle w:val="Heading"/>
              <w:ind w:left="0"/>
              <w:rPr>
                <w:rFonts w:ascii="Aptos" w:hAnsi="Aptos"/>
                <w:sz w:val="24"/>
                <w:szCs w:val="24"/>
              </w:rPr>
            </w:pPr>
            <w:r w:rsidRPr="008B671A">
              <w:rPr>
                <w:rFonts w:ascii="Aptos" w:hAnsi="Aptos"/>
                <w:sz w:val="24"/>
                <w:szCs w:val="24"/>
              </w:rPr>
              <w:t>Internal Fields</w:t>
            </w:r>
          </w:p>
        </w:tc>
      </w:tr>
      <w:tr w:rsidR="00B77CD3" w:rsidRPr="008B671A" w14:paraId="5B2F2D25" w14:textId="77777777" w:rsidTr="00B3154F">
        <w:tc>
          <w:tcPr>
            <w:tcW w:w="2944" w:type="dxa"/>
          </w:tcPr>
          <w:p w14:paraId="17E0A7B1" w14:textId="6A4CE7CC" w:rsidR="00B77CD3" w:rsidRPr="008B671A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Received</w:t>
            </w:r>
          </w:p>
        </w:tc>
        <w:tc>
          <w:tcPr>
            <w:tcW w:w="4677" w:type="dxa"/>
          </w:tcPr>
          <w:p w14:paraId="208DF138" w14:textId="23656796" w:rsidR="00B77CD3" w:rsidRPr="008B671A" w:rsidRDefault="00B77CD3" w:rsidP="00B77CD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receivedDateTime}</w:t>
            </w:r>
          </w:p>
        </w:tc>
        <w:tc>
          <w:tcPr>
            <w:tcW w:w="2410" w:type="dxa"/>
          </w:tcPr>
          <w:p w14:paraId="006BA280" w14:textId="04439D3E" w:rsidR="00B77CD3" w:rsidRPr="008B671A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Commenced</w:t>
            </w:r>
          </w:p>
        </w:tc>
        <w:tc>
          <w:tcPr>
            <w:tcW w:w="2835" w:type="dxa"/>
          </w:tcPr>
          <w:p w14:paraId="3C45C1F8" w14:textId="30F40C65" w:rsidR="00B77CD3" w:rsidRPr="008B671A" w:rsidRDefault="00B77CD3" w:rsidP="00B77CD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commencementDate}</w:t>
            </w:r>
          </w:p>
        </w:tc>
      </w:tr>
      <w:tr w:rsidR="00B77CD3" w:rsidRPr="008B671A" w14:paraId="04DC477A" w14:textId="77777777" w:rsidTr="00B3154F">
        <w:tc>
          <w:tcPr>
            <w:tcW w:w="2944" w:type="dxa"/>
          </w:tcPr>
          <w:p w14:paraId="3BE3D8E1" w14:textId="1D8C535D" w:rsidR="00B77CD3" w:rsidRPr="008B671A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Expiry</w:t>
            </w:r>
          </w:p>
        </w:tc>
        <w:tc>
          <w:tcPr>
            <w:tcW w:w="4677" w:type="dxa"/>
          </w:tcPr>
          <w:p w14:paraId="2F0413EB" w14:textId="2B66D401" w:rsidR="00B77CD3" w:rsidRPr="008B671A" w:rsidRDefault="00B77CD3" w:rsidP="00B77CD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expiryDate}</w:t>
            </w:r>
          </w:p>
        </w:tc>
        <w:tc>
          <w:tcPr>
            <w:tcW w:w="2410" w:type="dxa"/>
          </w:tcPr>
          <w:p w14:paraId="4A7CF297" w14:textId="22DFED34" w:rsidR="00B77CD3" w:rsidRPr="008B671A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Area</w:t>
            </w:r>
          </w:p>
        </w:tc>
        <w:tc>
          <w:tcPr>
            <w:tcW w:w="2835" w:type="dxa"/>
          </w:tcPr>
          <w:p w14:paraId="36736AFD" w14:textId="039B9845" w:rsidR="00B77CD3" w:rsidRPr="008B671A" w:rsidRDefault="00B77CD3" w:rsidP="00B77CD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currentArea}</w:t>
            </w:r>
          </w:p>
        </w:tc>
      </w:tr>
      <w:tr w:rsidR="00C200B5" w:rsidRPr="008B671A" w14:paraId="40B74142" w14:textId="77777777" w:rsidTr="00B3154F">
        <w:tc>
          <w:tcPr>
            <w:tcW w:w="2944" w:type="dxa"/>
          </w:tcPr>
          <w:p w14:paraId="51A16A51" w14:textId="032D4146" w:rsidR="00C200B5" w:rsidRPr="008B671A" w:rsidRDefault="00C200B5" w:rsidP="00C200B5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Holder</w:t>
            </w:r>
          </w:p>
        </w:tc>
        <w:tc>
          <w:tcPr>
            <w:tcW w:w="4677" w:type="dxa"/>
          </w:tcPr>
          <w:p w14:paraId="387882B6" w14:textId="7A2DC25D" w:rsidR="00C200B5" w:rsidRPr="008B671A" w:rsidRDefault="00C200B5" w:rsidP="00C200B5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holders}</w:t>
            </w:r>
          </w:p>
        </w:tc>
        <w:tc>
          <w:tcPr>
            <w:tcW w:w="2410" w:type="dxa"/>
          </w:tcPr>
          <w:p w14:paraId="023B5F6E" w14:textId="2174438C" w:rsidR="00C200B5" w:rsidRPr="008B671A" w:rsidRDefault="00C200B5" w:rsidP="00C200B5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Status</w:t>
            </w:r>
          </w:p>
        </w:tc>
        <w:tc>
          <w:tcPr>
            <w:tcW w:w="2835" w:type="dxa"/>
          </w:tcPr>
          <w:p w14:paraId="3AC8B43C" w14:textId="0450221D" w:rsidR="00C200B5" w:rsidRPr="008B671A" w:rsidRDefault="00C200B5" w:rsidP="00C200B5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status}</w:t>
            </w:r>
          </w:p>
        </w:tc>
      </w:tr>
    </w:tbl>
    <w:p w14:paraId="5713672C" w14:textId="278BFD82" w:rsidR="00FE12C2" w:rsidRPr="008B671A" w:rsidRDefault="00FE12C2" w:rsidP="00E77B35">
      <w:pPr>
        <w:spacing w:after="0"/>
        <w:rPr>
          <w:rFonts w:ascii="Aptos" w:hAnsi="Aptos" w:cs="Arial"/>
        </w:rPr>
      </w:pPr>
    </w:p>
    <w:tbl>
      <w:tblPr>
        <w:tblStyle w:val="TableGrid"/>
        <w:tblW w:w="9640" w:type="dxa"/>
        <w:tblInd w:w="-1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30"/>
        <w:gridCol w:w="1951"/>
        <w:gridCol w:w="1559"/>
      </w:tblGrid>
      <w:tr w:rsidR="00753294" w:rsidRPr="008B671A" w14:paraId="38A54923" w14:textId="77777777" w:rsidTr="00C50871">
        <w:tc>
          <w:tcPr>
            <w:tcW w:w="9640" w:type="dxa"/>
            <w:gridSpan w:val="3"/>
            <w:tcBorders>
              <w:top w:val="nil"/>
              <w:left w:val="nil"/>
              <w:right w:val="nil"/>
            </w:tcBorders>
          </w:tcPr>
          <w:p w14:paraId="0AB40EB7" w14:textId="162C63BE" w:rsidR="00753294" w:rsidRPr="008B671A" w:rsidRDefault="00753294" w:rsidP="00C50871">
            <w:pPr>
              <w:pStyle w:val="Heading"/>
              <w:ind w:left="0"/>
              <w:rPr>
                <w:rFonts w:ascii="Aptos" w:hAnsi="Aptos"/>
                <w:szCs w:val="32"/>
              </w:rPr>
            </w:pPr>
            <w:r w:rsidRPr="008B671A">
              <w:rPr>
                <w:rFonts w:ascii="Aptos" w:hAnsi="Aptos"/>
                <w:szCs w:val="32"/>
              </w:rPr>
              <w:t>Owners</w:t>
            </w:r>
            <w:r w:rsidRPr="008B671A">
              <w:rPr>
                <w:rStyle w:val="EndnoteReference"/>
                <w:rFonts w:ascii="Aptos" w:hAnsi="Aptos"/>
                <w:szCs w:val="32"/>
              </w:rPr>
              <w:endnoteReference w:id="7"/>
            </w:r>
          </w:p>
        </w:tc>
      </w:tr>
      <w:tr w:rsidR="00753294" w:rsidRPr="008B671A" w14:paraId="29E24D2F" w14:textId="77777777" w:rsidTr="00753294">
        <w:tc>
          <w:tcPr>
            <w:tcW w:w="6130" w:type="dxa"/>
          </w:tcPr>
          <w:p w14:paraId="37F3A892" w14:textId="6E67D1D5" w:rsidR="00753294" w:rsidRPr="008B671A" w:rsidRDefault="00753294" w:rsidP="00C50871">
            <w:pPr>
              <w:pStyle w:val="TableHeadingLabelStyle"/>
              <w:rPr>
                <w:rStyle w:val="SubtleEmphasis"/>
                <w:rFonts w:ascii="Aptos" w:hAnsi="Aptos"/>
              </w:rPr>
            </w:pPr>
            <w:r w:rsidRPr="008B671A">
              <w:rPr>
                <w:rFonts w:ascii="Aptos" w:hAnsi="Aptos"/>
              </w:rPr>
              <w:t>Owner Name</w:t>
            </w:r>
          </w:p>
        </w:tc>
        <w:tc>
          <w:tcPr>
            <w:tcW w:w="1951" w:type="dxa"/>
          </w:tcPr>
          <w:p w14:paraId="1996AF40" w14:textId="34F65E7D" w:rsidR="00753294" w:rsidRPr="008B671A" w:rsidRDefault="00753294" w:rsidP="00C50871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Number</w:t>
            </w:r>
          </w:p>
        </w:tc>
        <w:tc>
          <w:tcPr>
            <w:tcW w:w="1559" w:type="dxa"/>
          </w:tcPr>
          <w:p w14:paraId="44CDE54B" w14:textId="22527588" w:rsidR="00753294" w:rsidRPr="008B671A" w:rsidRDefault="00753294" w:rsidP="00C50871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Percent</w:t>
            </w:r>
          </w:p>
        </w:tc>
      </w:tr>
      <w:tr w:rsidR="00753294" w:rsidRPr="008B671A" w14:paraId="3D8B37C0" w14:textId="77777777" w:rsidTr="00753294">
        <w:tc>
          <w:tcPr>
            <w:tcW w:w="6130" w:type="dxa"/>
          </w:tcPr>
          <w:p w14:paraId="69B7BCDE" w14:textId="33F39D0C" w:rsidR="00753294" w:rsidRPr="008B671A" w:rsidRDefault="00753294" w:rsidP="00C50871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bookmarkStart w:id="0" w:name="OLE_LINK1"/>
            <w:r w:rsidRPr="008B671A">
              <w:rPr>
                <w:rFonts w:ascii="Aptos" w:hAnsi="Aptos"/>
              </w:rPr>
              <w:t>OwnerName</w:t>
            </w:r>
            <w:bookmarkEnd w:id="0"/>
            <w:r w:rsidRPr="008B671A">
              <w:rPr>
                <w:rFonts w:ascii="Aptos" w:hAnsi="Aptos"/>
              </w:rPr>
              <w:t>}</w:t>
            </w:r>
          </w:p>
        </w:tc>
        <w:tc>
          <w:tcPr>
            <w:tcW w:w="1951" w:type="dxa"/>
          </w:tcPr>
          <w:p w14:paraId="48D584B6" w14:textId="14E1632D" w:rsidR="00753294" w:rsidRPr="008B671A" w:rsidRDefault="00753294" w:rsidP="00C50871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bookmarkStart w:id="1" w:name="OLE_LINK2"/>
            <w:r w:rsidRPr="008B671A">
              <w:rPr>
                <w:rFonts w:ascii="Aptos" w:hAnsi="Aptos"/>
              </w:rPr>
              <w:t>OwnerNo</w:t>
            </w:r>
            <w:bookmarkEnd w:id="1"/>
            <w:r w:rsidRPr="008B671A">
              <w:rPr>
                <w:rFonts w:ascii="Aptos" w:hAnsi="Aptos"/>
              </w:rPr>
              <w:t>}</w:t>
            </w:r>
          </w:p>
        </w:tc>
        <w:tc>
          <w:tcPr>
            <w:tcW w:w="1559" w:type="dxa"/>
          </w:tcPr>
          <w:p w14:paraId="425121D1" w14:textId="769C8A05" w:rsidR="00753294" w:rsidRPr="008B671A" w:rsidRDefault="00753294" w:rsidP="00C50871">
            <w:pPr>
              <w:pStyle w:val="Number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bookmarkStart w:id="2" w:name="OLE_LINK3"/>
            <w:r w:rsidRPr="008B671A">
              <w:rPr>
                <w:rFonts w:ascii="Aptos" w:hAnsi="Aptos"/>
              </w:rPr>
              <w:t>Percent</w:t>
            </w:r>
            <w:bookmarkEnd w:id="2"/>
            <w:r w:rsidRPr="008B671A">
              <w:rPr>
                <w:rFonts w:ascii="Aptos" w:hAnsi="Aptos"/>
              </w:rPr>
              <w:t>}</w:t>
            </w:r>
          </w:p>
        </w:tc>
      </w:tr>
    </w:tbl>
    <w:p w14:paraId="1DC49B00" w14:textId="77777777" w:rsidR="00753294" w:rsidRPr="008B671A" w:rsidRDefault="00753294" w:rsidP="00E77B35">
      <w:pPr>
        <w:spacing w:after="0"/>
        <w:rPr>
          <w:rFonts w:ascii="Aptos" w:hAnsi="Aptos" w:cs="Arial"/>
        </w:rPr>
      </w:pPr>
    </w:p>
    <w:p w14:paraId="3C6DB626" w14:textId="77777777" w:rsidR="00753294" w:rsidRPr="008B671A" w:rsidRDefault="00753294" w:rsidP="00E77B35">
      <w:pPr>
        <w:spacing w:after="0"/>
        <w:rPr>
          <w:rFonts w:ascii="Aptos" w:hAnsi="Aptos" w:cs="Arial"/>
        </w:rPr>
      </w:pPr>
    </w:p>
    <w:tbl>
      <w:tblPr>
        <w:tblStyle w:val="TableGrid"/>
        <w:tblW w:w="15203" w:type="dxa"/>
        <w:tblInd w:w="-1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2"/>
        <w:gridCol w:w="1276"/>
        <w:gridCol w:w="1276"/>
        <w:gridCol w:w="1773"/>
        <w:gridCol w:w="3472"/>
        <w:gridCol w:w="5954"/>
      </w:tblGrid>
      <w:tr w:rsidR="001D0371" w:rsidRPr="008B671A" w14:paraId="62F41319" w14:textId="77777777" w:rsidTr="001D0371">
        <w:tc>
          <w:tcPr>
            <w:tcW w:w="15202" w:type="dxa"/>
            <w:gridSpan w:val="6"/>
            <w:tcBorders>
              <w:top w:val="nil"/>
              <w:left w:val="nil"/>
              <w:right w:val="nil"/>
            </w:tcBorders>
          </w:tcPr>
          <w:p w14:paraId="49F8A58E" w14:textId="71B6FCE1" w:rsidR="001D0371" w:rsidRPr="008B671A" w:rsidRDefault="001D0371" w:rsidP="00C50871">
            <w:pPr>
              <w:pStyle w:val="Heading"/>
              <w:ind w:left="0"/>
              <w:rPr>
                <w:rFonts w:ascii="Aptos" w:hAnsi="Aptos"/>
                <w:szCs w:val="32"/>
              </w:rPr>
            </w:pPr>
            <w:r w:rsidRPr="008B671A">
              <w:rPr>
                <w:rFonts w:ascii="Aptos" w:hAnsi="Aptos"/>
                <w:szCs w:val="32"/>
              </w:rPr>
              <w:t>Events</w:t>
            </w:r>
            <w:r w:rsidRPr="008B671A">
              <w:rPr>
                <w:rStyle w:val="EndnoteReference"/>
                <w:rFonts w:ascii="Aptos" w:hAnsi="Aptos"/>
                <w:szCs w:val="32"/>
              </w:rPr>
              <w:endnoteReference w:id="8"/>
            </w:r>
          </w:p>
        </w:tc>
      </w:tr>
      <w:tr w:rsidR="007B372A" w:rsidRPr="008B671A" w14:paraId="1BFEB7EF" w14:textId="77777777" w:rsidTr="007B372A">
        <w:tc>
          <w:tcPr>
            <w:tcW w:w="1452" w:type="dxa"/>
          </w:tcPr>
          <w:p w14:paraId="488D901B" w14:textId="6FBE3AEB" w:rsidR="007B372A" w:rsidRPr="008B671A" w:rsidRDefault="007B372A" w:rsidP="00C50871">
            <w:pPr>
              <w:pStyle w:val="TableHeadingLabelStyle"/>
              <w:rPr>
                <w:rStyle w:val="SubtleEmphasis"/>
                <w:rFonts w:ascii="Aptos" w:hAnsi="Aptos"/>
              </w:rPr>
            </w:pPr>
            <w:r w:rsidRPr="008B671A">
              <w:rPr>
                <w:rFonts w:ascii="Aptos" w:hAnsi="Aptos"/>
              </w:rPr>
              <w:t>Code</w:t>
            </w:r>
          </w:p>
        </w:tc>
        <w:tc>
          <w:tcPr>
            <w:tcW w:w="1276" w:type="dxa"/>
          </w:tcPr>
          <w:p w14:paraId="007B9609" w14:textId="3A186BAB" w:rsidR="007B372A" w:rsidRPr="008B671A" w:rsidRDefault="007B372A" w:rsidP="00C50871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Submitter</w:t>
            </w:r>
          </w:p>
        </w:tc>
        <w:tc>
          <w:tcPr>
            <w:tcW w:w="1276" w:type="dxa"/>
          </w:tcPr>
          <w:p w14:paraId="79DE3678" w14:textId="4F72C1A4" w:rsidR="007B372A" w:rsidRPr="008B671A" w:rsidRDefault="007B372A" w:rsidP="00C50871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EventNo</w:t>
            </w:r>
          </w:p>
        </w:tc>
        <w:tc>
          <w:tcPr>
            <w:tcW w:w="1773" w:type="dxa"/>
          </w:tcPr>
          <w:p w14:paraId="5CDC918D" w14:textId="0855D270" w:rsidR="007B372A" w:rsidRPr="008B671A" w:rsidRDefault="007B372A" w:rsidP="00C50871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Effective Date</w:t>
            </w:r>
          </w:p>
        </w:tc>
        <w:tc>
          <w:tcPr>
            <w:tcW w:w="3472" w:type="dxa"/>
          </w:tcPr>
          <w:p w14:paraId="14C8C716" w14:textId="16205AB5" w:rsidR="007B372A" w:rsidRPr="008B671A" w:rsidRDefault="007B372A" w:rsidP="00C50871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Description</w:t>
            </w:r>
          </w:p>
        </w:tc>
        <w:tc>
          <w:tcPr>
            <w:tcW w:w="5954" w:type="dxa"/>
          </w:tcPr>
          <w:p w14:paraId="5543902B" w14:textId="0B3006E7" w:rsidR="007B372A" w:rsidRPr="008B671A" w:rsidRDefault="007B372A" w:rsidP="00C50871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Full Description</w:t>
            </w:r>
          </w:p>
        </w:tc>
      </w:tr>
      <w:tr w:rsidR="007B372A" w:rsidRPr="008B671A" w14:paraId="4416C69B" w14:textId="77777777" w:rsidTr="007B372A">
        <w:tc>
          <w:tcPr>
            <w:tcW w:w="1452" w:type="dxa"/>
          </w:tcPr>
          <w:p w14:paraId="15E31E66" w14:textId="5F60DCFB" w:rsidR="007B372A" w:rsidRPr="008B671A" w:rsidRDefault="007B372A" w:rsidP="00C50871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EventCode}</w:t>
            </w:r>
          </w:p>
        </w:tc>
        <w:tc>
          <w:tcPr>
            <w:tcW w:w="1276" w:type="dxa"/>
          </w:tcPr>
          <w:p w14:paraId="0D7C56F1" w14:textId="051958BD" w:rsidR="007B372A" w:rsidRPr="008B671A" w:rsidRDefault="007B372A" w:rsidP="00C50871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Submitter}</w:t>
            </w:r>
          </w:p>
        </w:tc>
        <w:tc>
          <w:tcPr>
            <w:tcW w:w="1276" w:type="dxa"/>
          </w:tcPr>
          <w:p w14:paraId="4511E8F9" w14:textId="0584AAB2" w:rsidR="007B372A" w:rsidRPr="008B671A" w:rsidRDefault="007B372A" w:rsidP="00C50871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Event</w:t>
            </w:r>
            <w:r w:rsidR="00DB050C" w:rsidRPr="008B671A">
              <w:rPr>
                <w:rFonts w:ascii="Aptos" w:hAnsi="Aptos"/>
              </w:rPr>
              <w:t>Id</w:t>
            </w:r>
            <w:r w:rsidRPr="008B671A">
              <w:rPr>
                <w:rFonts w:ascii="Aptos" w:hAnsi="Aptos"/>
              </w:rPr>
              <w:t>}</w:t>
            </w:r>
          </w:p>
        </w:tc>
        <w:tc>
          <w:tcPr>
            <w:tcW w:w="1773" w:type="dxa"/>
          </w:tcPr>
          <w:p w14:paraId="5B2381F4" w14:textId="509FC151" w:rsidR="007B372A" w:rsidRPr="008B671A" w:rsidRDefault="007B372A" w:rsidP="00C50871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EffectiveDate}</w:t>
            </w:r>
          </w:p>
        </w:tc>
        <w:tc>
          <w:tcPr>
            <w:tcW w:w="3472" w:type="dxa"/>
          </w:tcPr>
          <w:p w14:paraId="7C3D6440" w14:textId="3E9D9BAE" w:rsidR="007B372A" w:rsidRPr="008B671A" w:rsidRDefault="007B372A" w:rsidP="00C50871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EventDesc}</w:t>
            </w:r>
          </w:p>
        </w:tc>
        <w:tc>
          <w:tcPr>
            <w:tcW w:w="5954" w:type="dxa"/>
          </w:tcPr>
          <w:p w14:paraId="451B519D" w14:textId="24103113" w:rsidR="007B372A" w:rsidRPr="008B671A" w:rsidRDefault="007B372A" w:rsidP="00C50871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Event}</w:t>
            </w:r>
          </w:p>
        </w:tc>
      </w:tr>
    </w:tbl>
    <w:p w14:paraId="52145183" w14:textId="77777777" w:rsidR="00753294" w:rsidRPr="008B671A" w:rsidRDefault="00753294" w:rsidP="00E77B35">
      <w:pPr>
        <w:spacing w:after="0"/>
        <w:rPr>
          <w:rFonts w:ascii="Aptos" w:hAnsi="Aptos" w:cs="Arial"/>
        </w:rPr>
      </w:pPr>
    </w:p>
    <w:tbl>
      <w:tblPr>
        <w:tblStyle w:val="TableGrid"/>
        <w:tblW w:w="10241" w:type="dxa"/>
        <w:tblInd w:w="-1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30"/>
        <w:gridCol w:w="1951"/>
        <w:gridCol w:w="2160"/>
      </w:tblGrid>
      <w:tr w:rsidR="00494B81" w:rsidRPr="008B671A" w14:paraId="6AF2877C" w14:textId="77777777" w:rsidTr="00AA5953">
        <w:tc>
          <w:tcPr>
            <w:tcW w:w="10241" w:type="dxa"/>
            <w:gridSpan w:val="3"/>
            <w:tcBorders>
              <w:top w:val="nil"/>
              <w:left w:val="nil"/>
              <w:right w:val="nil"/>
            </w:tcBorders>
          </w:tcPr>
          <w:p w14:paraId="5BE7E96B" w14:textId="11561D31" w:rsidR="00494B81" w:rsidRPr="008B671A" w:rsidRDefault="00494B81" w:rsidP="00830C72">
            <w:pPr>
              <w:pStyle w:val="Heading"/>
              <w:ind w:left="0"/>
              <w:rPr>
                <w:rFonts w:ascii="Aptos" w:hAnsi="Aptos"/>
                <w:szCs w:val="32"/>
              </w:rPr>
            </w:pPr>
            <w:r w:rsidRPr="008B671A">
              <w:rPr>
                <w:rFonts w:ascii="Aptos" w:hAnsi="Aptos"/>
                <w:szCs w:val="32"/>
              </w:rPr>
              <w:t>Cells</w:t>
            </w:r>
            <w:r w:rsidRPr="008B671A">
              <w:rPr>
                <w:rStyle w:val="EndnoteReference"/>
                <w:rFonts w:ascii="Aptos" w:hAnsi="Aptos"/>
                <w:szCs w:val="32"/>
              </w:rPr>
              <w:endnoteReference w:id="9"/>
            </w:r>
          </w:p>
        </w:tc>
      </w:tr>
      <w:tr w:rsidR="00494B81" w:rsidRPr="008B671A" w14:paraId="411617F0" w14:textId="77777777" w:rsidTr="00AA5953">
        <w:tc>
          <w:tcPr>
            <w:tcW w:w="6130" w:type="dxa"/>
          </w:tcPr>
          <w:p w14:paraId="7544832D" w14:textId="425AD71F" w:rsidR="00494B81" w:rsidRPr="008B671A" w:rsidRDefault="00494B81" w:rsidP="00830C72">
            <w:pPr>
              <w:pStyle w:val="TableHeadingLabelStyle"/>
              <w:rPr>
                <w:rStyle w:val="SubtleEmphasis"/>
                <w:rFonts w:ascii="Aptos" w:hAnsi="Aptos"/>
              </w:rPr>
            </w:pPr>
            <w:r w:rsidRPr="008B671A">
              <w:rPr>
                <w:rFonts w:ascii="Aptos" w:hAnsi="Aptos"/>
              </w:rPr>
              <w:t>Cell ID</w:t>
            </w:r>
          </w:p>
        </w:tc>
        <w:tc>
          <w:tcPr>
            <w:tcW w:w="1951" w:type="dxa"/>
          </w:tcPr>
          <w:p w14:paraId="60693B2C" w14:textId="3CD870DB" w:rsidR="00494B81" w:rsidRPr="008B671A" w:rsidRDefault="00494B81" w:rsidP="00830C72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Event</w:t>
            </w:r>
          </w:p>
        </w:tc>
        <w:tc>
          <w:tcPr>
            <w:tcW w:w="2160" w:type="dxa"/>
          </w:tcPr>
          <w:p w14:paraId="4010017E" w14:textId="533581A6" w:rsidR="00494B81" w:rsidRPr="008B671A" w:rsidRDefault="00494B81" w:rsidP="00830C72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Effective date</w:t>
            </w:r>
          </w:p>
        </w:tc>
      </w:tr>
      <w:tr w:rsidR="00494B81" w:rsidRPr="008B671A" w14:paraId="05BDFF8E" w14:textId="77777777" w:rsidTr="00AA5953">
        <w:tc>
          <w:tcPr>
            <w:tcW w:w="6130" w:type="dxa"/>
          </w:tcPr>
          <w:p w14:paraId="07A131E0" w14:textId="1C172280" w:rsidR="00494B81" w:rsidRPr="008B671A" w:rsidRDefault="00494B81" w:rsidP="00830C72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CellID}</w:t>
            </w:r>
          </w:p>
        </w:tc>
        <w:tc>
          <w:tcPr>
            <w:tcW w:w="1951" w:type="dxa"/>
          </w:tcPr>
          <w:p w14:paraId="4E031020" w14:textId="4CBDED30" w:rsidR="00494B81" w:rsidRPr="008B671A" w:rsidRDefault="00494B81" w:rsidP="00830C72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EventCode}</w:t>
            </w:r>
          </w:p>
        </w:tc>
        <w:tc>
          <w:tcPr>
            <w:tcW w:w="2160" w:type="dxa"/>
          </w:tcPr>
          <w:p w14:paraId="668E8CD7" w14:textId="6E9E11D3" w:rsidR="00494B81" w:rsidRPr="008B671A" w:rsidRDefault="00494B81" w:rsidP="00830C72">
            <w:pPr>
              <w:pStyle w:val="Number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EffectiveDate}</w:t>
            </w:r>
          </w:p>
        </w:tc>
      </w:tr>
    </w:tbl>
    <w:p w14:paraId="7CA1EDE9" w14:textId="77777777" w:rsidR="00753294" w:rsidRPr="008B671A" w:rsidRDefault="00753294" w:rsidP="00E77B35">
      <w:pPr>
        <w:spacing w:after="0"/>
        <w:rPr>
          <w:rFonts w:ascii="Aptos" w:hAnsi="Aptos" w:cs="Arial"/>
        </w:rPr>
      </w:pPr>
    </w:p>
    <w:p w14:paraId="6022866D" w14:textId="77777777" w:rsidR="003A4B65" w:rsidRPr="008B671A" w:rsidRDefault="003A4B65" w:rsidP="00E77B35">
      <w:pPr>
        <w:spacing w:after="0"/>
        <w:rPr>
          <w:rFonts w:ascii="Aptos" w:hAnsi="Aptos" w:cs="Arial"/>
        </w:rPr>
      </w:pPr>
    </w:p>
    <w:tbl>
      <w:tblPr>
        <w:tblStyle w:val="TableGrid"/>
        <w:tblW w:w="14034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5529"/>
        <w:gridCol w:w="1418"/>
        <w:gridCol w:w="1559"/>
        <w:gridCol w:w="1843"/>
        <w:gridCol w:w="1842"/>
        <w:gridCol w:w="1843"/>
      </w:tblGrid>
      <w:tr w:rsidR="008B671A" w:rsidRPr="008B671A" w14:paraId="0AE7ACDF" w14:textId="77777777" w:rsidTr="008B671A">
        <w:tc>
          <w:tcPr>
            <w:tcW w:w="14034" w:type="dxa"/>
            <w:gridSpan w:val="6"/>
            <w:tcBorders>
              <w:top w:val="nil"/>
              <w:left w:val="nil"/>
              <w:right w:val="nil"/>
            </w:tcBorders>
          </w:tcPr>
          <w:p w14:paraId="4AB4888F" w14:textId="77777777" w:rsidR="008B671A" w:rsidRPr="008B671A" w:rsidRDefault="008B671A" w:rsidP="00A723C3">
            <w:pPr>
              <w:pStyle w:val="Heading"/>
              <w:ind w:left="0"/>
              <w:rPr>
                <w:rFonts w:ascii="Aptos" w:hAnsi="Aptos"/>
                <w:szCs w:val="32"/>
              </w:rPr>
            </w:pPr>
            <w:r w:rsidRPr="008B671A">
              <w:rPr>
                <w:rFonts w:ascii="Aptos" w:hAnsi="Aptos"/>
                <w:szCs w:val="32"/>
              </w:rPr>
              <w:lastRenderedPageBreak/>
              <w:t>Related Agreements</w:t>
            </w:r>
            <w:r w:rsidRPr="008B671A">
              <w:rPr>
                <w:rStyle w:val="EndnoteReference"/>
                <w:rFonts w:ascii="Aptos" w:hAnsi="Aptos"/>
                <w:szCs w:val="32"/>
              </w:rPr>
              <w:endnoteReference w:id="10"/>
            </w:r>
          </w:p>
        </w:tc>
      </w:tr>
      <w:tr w:rsidR="008B671A" w:rsidRPr="008B671A" w14:paraId="1B0F45B7" w14:textId="77777777" w:rsidTr="008B671A">
        <w:tc>
          <w:tcPr>
            <w:tcW w:w="5529" w:type="dxa"/>
          </w:tcPr>
          <w:p w14:paraId="74DF8F18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Related Agreement</w:t>
            </w:r>
          </w:p>
        </w:tc>
        <w:tc>
          <w:tcPr>
            <w:tcW w:w="1418" w:type="dxa"/>
          </w:tcPr>
          <w:p w14:paraId="3F8192BD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Code</w:t>
            </w:r>
          </w:p>
        </w:tc>
        <w:tc>
          <w:tcPr>
            <w:tcW w:w="1559" w:type="dxa"/>
          </w:tcPr>
          <w:p w14:paraId="68E742C9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Status</w:t>
            </w:r>
          </w:p>
        </w:tc>
        <w:tc>
          <w:tcPr>
            <w:tcW w:w="1843" w:type="dxa"/>
          </w:tcPr>
          <w:p w14:paraId="0AFA08F7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Commencement Date</w:t>
            </w:r>
          </w:p>
        </w:tc>
        <w:tc>
          <w:tcPr>
            <w:tcW w:w="1842" w:type="dxa"/>
          </w:tcPr>
          <w:p w14:paraId="3536AD72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Expiry Date</w:t>
            </w:r>
          </w:p>
        </w:tc>
        <w:tc>
          <w:tcPr>
            <w:tcW w:w="1843" w:type="dxa"/>
          </w:tcPr>
          <w:p w14:paraId="0DA8AD5B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Royalty Type</w:t>
            </w:r>
          </w:p>
        </w:tc>
      </w:tr>
      <w:tr w:rsidR="008B671A" w:rsidRPr="008B671A" w14:paraId="417A4BE2" w14:textId="77777777" w:rsidTr="008B671A">
        <w:tc>
          <w:tcPr>
            <w:tcW w:w="5529" w:type="dxa"/>
          </w:tcPr>
          <w:p w14:paraId="33F24629" w14:textId="77777777" w:rsidR="008B671A" w:rsidRPr="008B671A" w:rsidRDefault="008B671A" w:rsidP="00A723C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Name}</w:t>
            </w:r>
            <w:r w:rsidRPr="008B671A">
              <w:rPr>
                <w:rStyle w:val="EndnoteReference"/>
                <w:rFonts w:ascii="Aptos" w:hAnsi="Aptos"/>
              </w:rPr>
              <w:endnoteReference w:id="11"/>
            </w:r>
          </w:p>
        </w:tc>
        <w:tc>
          <w:tcPr>
            <w:tcW w:w="1418" w:type="dxa"/>
          </w:tcPr>
          <w:p w14:paraId="707A7413" w14:textId="77777777" w:rsidR="008B671A" w:rsidRPr="008B671A" w:rsidRDefault="008B671A" w:rsidP="00A723C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Code}</w:t>
            </w:r>
          </w:p>
        </w:tc>
        <w:tc>
          <w:tcPr>
            <w:tcW w:w="1559" w:type="dxa"/>
          </w:tcPr>
          <w:p w14:paraId="24C3ED4C" w14:textId="77777777" w:rsidR="008B671A" w:rsidRPr="008B671A" w:rsidRDefault="008B671A" w:rsidP="00A723C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Status}</w:t>
            </w:r>
          </w:p>
        </w:tc>
        <w:tc>
          <w:tcPr>
            <w:tcW w:w="1843" w:type="dxa"/>
          </w:tcPr>
          <w:p w14:paraId="0B7341C6" w14:textId="77777777" w:rsidR="008B671A" w:rsidRPr="008B671A" w:rsidRDefault="008B671A" w:rsidP="00A723C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CommencementDate}</w:t>
            </w:r>
          </w:p>
        </w:tc>
        <w:tc>
          <w:tcPr>
            <w:tcW w:w="1842" w:type="dxa"/>
          </w:tcPr>
          <w:p w14:paraId="5FAEEF24" w14:textId="77777777" w:rsidR="008B671A" w:rsidRPr="008B671A" w:rsidRDefault="008B671A" w:rsidP="00A723C3">
            <w:pPr>
              <w:pStyle w:val="NumberFieldStyle"/>
              <w:jc w:val="left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ExpiryDate}</w:t>
            </w:r>
          </w:p>
        </w:tc>
        <w:tc>
          <w:tcPr>
            <w:tcW w:w="1843" w:type="dxa"/>
          </w:tcPr>
          <w:p w14:paraId="55192A58" w14:textId="77777777" w:rsidR="008B671A" w:rsidRPr="008B671A" w:rsidRDefault="008B671A" w:rsidP="00A723C3">
            <w:pPr>
              <w:pStyle w:val="NumberFieldStyle"/>
              <w:jc w:val="left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RoyaltyType}</w:t>
            </w:r>
          </w:p>
        </w:tc>
      </w:tr>
    </w:tbl>
    <w:p w14:paraId="491257F6" w14:textId="77777777" w:rsidR="008B671A" w:rsidRPr="008B671A" w:rsidRDefault="008B671A" w:rsidP="00E77B35">
      <w:pPr>
        <w:spacing w:after="0"/>
        <w:rPr>
          <w:rFonts w:ascii="Aptos" w:hAnsi="Aptos" w:cs="Arial"/>
        </w:rPr>
      </w:pPr>
    </w:p>
    <w:p w14:paraId="7C6C93BF" w14:textId="77777777" w:rsidR="008B671A" w:rsidRPr="008B671A" w:rsidRDefault="008B671A" w:rsidP="00E77B35">
      <w:pPr>
        <w:spacing w:after="0"/>
        <w:rPr>
          <w:rFonts w:ascii="Aptos" w:hAnsi="Aptos" w:cs="Arial"/>
        </w:rPr>
      </w:pPr>
    </w:p>
    <w:tbl>
      <w:tblPr>
        <w:tblStyle w:val="TableGrid"/>
        <w:tblW w:w="14034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112"/>
        <w:gridCol w:w="1417"/>
        <w:gridCol w:w="1276"/>
        <w:gridCol w:w="1559"/>
        <w:gridCol w:w="1843"/>
        <w:gridCol w:w="1559"/>
        <w:gridCol w:w="2268"/>
      </w:tblGrid>
      <w:tr w:rsidR="008B671A" w:rsidRPr="008B671A" w14:paraId="32C48584" w14:textId="77777777" w:rsidTr="008B671A">
        <w:tc>
          <w:tcPr>
            <w:tcW w:w="14034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CD8C32D" w14:textId="77777777" w:rsidR="008B671A" w:rsidRPr="008B671A" w:rsidRDefault="008B671A" w:rsidP="00A723C3">
            <w:pPr>
              <w:keepNext/>
              <w:keepLines/>
              <w:spacing w:before="120"/>
              <w:rPr>
                <w:rFonts w:ascii="Aptos" w:eastAsiaTheme="majorEastAsia" w:hAnsi="Aptos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8B671A">
              <w:rPr>
                <w:rFonts w:ascii="Aptos" w:eastAsiaTheme="majorEastAsia" w:hAnsi="Aptos" w:cstheme="majorBidi"/>
                <w:b/>
                <w:bCs/>
                <w:color w:val="000000" w:themeColor="text1"/>
                <w:sz w:val="32"/>
                <w:szCs w:val="32"/>
              </w:rPr>
              <w:t>Related Environmental</w:t>
            </w:r>
            <w:r w:rsidRPr="008B671A">
              <w:rPr>
                <w:rFonts w:ascii="Aptos" w:eastAsiaTheme="majorEastAsia" w:hAnsi="Aptos" w:cstheme="majorBidi"/>
                <w:b/>
                <w:bCs/>
                <w:color w:val="000000" w:themeColor="text1"/>
                <w:sz w:val="32"/>
                <w:szCs w:val="32"/>
                <w:vertAlign w:val="superscript"/>
              </w:rPr>
              <w:endnoteReference w:id="12"/>
            </w:r>
          </w:p>
        </w:tc>
      </w:tr>
      <w:tr w:rsidR="008B671A" w:rsidRPr="008B671A" w14:paraId="7A7A6019" w14:textId="77777777" w:rsidTr="008B671A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2EF92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  <w:i/>
                <w:color w:val="808080" w:themeColor="text1" w:themeTint="7F"/>
              </w:rPr>
            </w:pPr>
            <w:r w:rsidRPr="008B671A">
              <w:rPr>
                <w:rFonts w:ascii="Aptos" w:hAnsi="Aptos"/>
              </w:rPr>
              <w:t>Related Environmental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D8CFA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Other ID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643F7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POW No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A18FF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Statu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DC64E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Commencement Dat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D65BE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Expiry Dat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507D5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Execution Date</w:t>
            </w:r>
          </w:p>
        </w:tc>
      </w:tr>
      <w:tr w:rsidR="008B671A" w:rsidRPr="008B671A" w14:paraId="77364517" w14:textId="77777777" w:rsidTr="008B671A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5AA99" w14:textId="77777777" w:rsidR="008B671A" w:rsidRPr="008B671A" w:rsidRDefault="008B671A" w:rsidP="00A723C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Name}</w:t>
            </w:r>
            <w:r w:rsidRPr="008B671A">
              <w:rPr>
                <w:rFonts w:ascii="Aptos" w:hAnsi="Aptos"/>
                <w:vertAlign w:val="superscript"/>
              </w:rPr>
              <w:endnoteReference w:id="13"/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E91D1" w14:textId="77777777" w:rsidR="008B671A" w:rsidRPr="008B671A" w:rsidRDefault="008B671A" w:rsidP="00A723C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OtherID}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CB76C" w14:textId="77777777" w:rsidR="008B671A" w:rsidRPr="008B671A" w:rsidRDefault="008B671A" w:rsidP="00A723C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Code}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5826E" w14:textId="77777777" w:rsidR="008B671A" w:rsidRPr="008B671A" w:rsidRDefault="008B671A" w:rsidP="00A723C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Status}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9616B" w14:textId="77777777" w:rsidR="008B671A" w:rsidRPr="008B671A" w:rsidRDefault="008B671A" w:rsidP="00A723C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CommencementDate}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B2D32" w14:textId="77777777" w:rsidR="008B671A" w:rsidRPr="008B671A" w:rsidRDefault="008B671A" w:rsidP="00A723C3">
            <w:pPr>
              <w:pStyle w:val="Date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ExpiryDate}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1C382" w14:textId="77777777" w:rsidR="008B671A" w:rsidRPr="008B671A" w:rsidRDefault="008B671A" w:rsidP="00A723C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ExecutionDate}</w:t>
            </w:r>
          </w:p>
        </w:tc>
      </w:tr>
    </w:tbl>
    <w:p w14:paraId="2F9F69A3" w14:textId="77777777" w:rsidR="008B671A" w:rsidRPr="008B671A" w:rsidRDefault="008B671A" w:rsidP="00E77B35">
      <w:pPr>
        <w:spacing w:after="0"/>
        <w:rPr>
          <w:rFonts w:ascii="Aptos" w:hAnsi="Aptos" w:cs="Arial"/>
        </w:rPr>
      </w:pPr>
    </w:p>
    <w:p w14:paraId="6BAFA84F" w14:textId="77777777" w:rsidR="008B671A" w:rsidRPr="008B671A" w:rsidRDefault="008B671A" w:rsidP="00E77B35">
      <w:pPr>
        <w:spacing w:after="0"/>
        <w:rPr>
          <w:rFonts w:ascii="Aptos" w:hAnsi="Aptos" w:cs="Arial"/>
        </w:rPr>
      </w:pPr>
    </w:p>
    <w:p w14:paraId="327EEF71" w14:textId="77777777" w:rsidR="008B671A" w:rsidRPr="008B671A" w:rsidRDefault="008B671A" w:rsidP="00E77B35">
      <w:pPr>
        <w:spacing w:after="0"/>
        <w:rPr>
          <w:rFonts w:ascii="Aptos" w:hAnsi="Aptos" w:cs="Arial"/>
        </w:rPr>
      </w:pPr>
    </w:p>
    <w:tbl>
      <w:tblPr>
        <w:tblStyle w:val="TableGrid"/>
        <w:tblW w:w="13467" w:type="dxa"/>
        <w:tblInd w:w="-1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7"/>
        <w:gridCol w:w="1272"/>
        <w:gridCol w:w="885"/>
        <w:gridCol w:w="3655"/>
        <w:gridCol w:w="1276"/>
        <w:gridCol w:w="4532"/>
      </w:tblGrid>
      <w:tr w:rsidR="002C464A" w:rsidRPr="008B671A" w14:paraId="6034E635" w14:textId="77777777" w:rsidTr="00FB53D9">
        <w:tc>
          <w:tcPr>
            <w:tcW w:w="13467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</w:tcPr>
          <w:p w14:paraId="1E69E9A3" w14:textId="77777777" w:rsidR="002C464A" w:rsidRPr="008B671A" w:rsidRDefault="002C464A" w:rsidP="00974D0A">
            <w:pPr>
              <w:pStyle w:val="Heading"/>
              <w:ind w:left="0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Templates</w:t>
            </w:r>
          </w:p>
        </w:tc>
      </w:tr>
      <w:tr w:rsidR="002C464A" w:rsidRPr="008B671A" w14:paraId="79592C8D" w14:textId="77777777" w:rsidTr="00422ED0">
        <w:tc>
          <w:tcPr>
            <w:tcW w:w="1847" w:type="dxa"/>
            <w:shd w:val="clear" w:color="auto" w:fill="auto"/>
          </w:tcPr>
          <w:p w14:paraId="687070D8" w14:textId="77777777" w:rsidR="002C464A" w:rsidRPr="008B671A" w:rsidRDefault="002C464A" w:rsidP="002C464A">
            <w:pPr>
              <w:pStyle w:val="TextFieldStyle"/>
              <w:rPr>
                <w:rFonts w:ascii="Aptos" w:hAnsi="Aptos"/>
                <w:szCs w:val="24"/>
              </w:rPr>
            </w:pPr>
            <w:bookmarkStart w:id="4" w:name="_Hlk429579419"/>
            <w:r w:rsidRPr="008B671A">
              <w:rPr>
                <w:rFonts w:ascii="Aptos" w:hAnsi="Aptos"/>
                <w:szCs w:val="24"/>
              </w:rPr>
              <w:t>Type</w:t>
            </w:r>
          </w:p>
        </w:tc>
        <w:tc>
          <w:tcPr>
            <w:tcW w:w="1272" w:type="dxa"/>
          </w:tcPr>
          <w:p w14:paraId="3CA5F665" w14:textId="77777777" w:rsidR="002C464A" w:rsidRPr="008B671A" w:rsidRDefault="002C464A" w:rsidP="002C464A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Jurisdiction</w:t>
            </w:r>
          </w:p>
        </w:tc>
        <w:tc>
          <w:tcPr>
            <w:tcW w:w="885" w:type="dxa"/>
          </w:tcPr>
          <w:p w14:paraId="45EA580F" w14:textId="77777777" w:rsidR="002C464A" w:rsidRPr="008B671A" w:rsidRDefault="002C464A" w:rsidP="001E5DE1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ode</w:t>
            </w:r>
          </w:p>
        </w:tc>
        <w:tc>
          <w:tcPr>
            <w:tcW w:w="3655" w:type="dxa"/>
          </w:tcPr>
          <w:p w14:paraId="4A410958" w14:textId="77777777" w:rsidR="002C464A" w:rsidRPr="008B671A" w:rsidRDefault="002C464A" w:rsidP="00974D0A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SubType</w:t>
            </w:r>
          </w:p>
        </w:tc>
        <w:tc>
          <w:tcPr>
            <w:tcW w:w="1276" w:type="dxa"/>
          </w:tcPr>
          <w:p w14:paraId="3C106344" w14:textId="77777777" w:rsidR="002C464A" w:rsidRPr="008B671A" w:rsidRDefault="002C464A" w:rsidP="001E5DE1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Version</w:t>
            </w:r>
          </w:p>
        </w:tc>
        <w:tc>
          <w:tcPr>
            <w:tcW w:w="4532" w:type="dxa"/>
          </w:tcPr>
          <w:p w14:paraId="5BBCE990" w14:textId="77777777" w:rsidR="002C464A" w:rsidRPr="008B671A" w:rsidRDefault="002C464A" w:rsidP="001E5DE1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omment</w:t>
            </w:r>
          </w:p>
        </w:tc>
      </w:tr>
      <w:bookmarkEnd w:id="4"/>
      <w:tr w:rsidR="002C464A" w:rsidRPr="008B671A" w14:paraId="55BD3004" w14:textId="77777777" w:rsidTr="00422ED0">
        <w:tc>
          <w:tcPr>
            <w:tcW w:w="1847" w:type="dxa"/>
            <w:shd w:val="clear" w:color="auto" w:fill="auto"/>
          </w:tcPr>
          <w:p w14:paraId="6D0F04FF" w14:textId="77777777" w:rsidR="002C464A" w:rsidRPr="008B671A" w:rsidRDefault="002C464A" w:rsidP="002C464A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743F9A80" w14:textId="40DA7F90" w:rsidR="002C464A" w:rsidRPr="008B671A" w:rsidRDefault="003A4B65" w:rsidP="002C464A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</w:t>
            </w:r>
            <w:r w:rsidR="008D1AE3" w:rsidRPr="008B671A">
              <w:rPr>
                <w:rFonts w:ascii="Aptos" w:hAnsi="Aptos"/>
                <w:szCs w:val="24"/>
              </w:rPr>
              <w:t>BC</w:t>
            </w:r>
          </w:p>
        </w:tc>
        <w:tc>
          <w:tcPr>
            <w:tcW w:w="885" w:type="dxa"/>
          </w:tcPr>
          <w:p w14:paraId="4717280C" w14:textId="239555E0" w:rsidR="002C464A" w:rsidRPr="008B671A" w:rsidRDefault="008D1AE3" w:rsidP="001E5DE1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L</w:t>
            </w:r>
          </w:p>
        </w:tc>
        <w:tc>
          <w:tcPr>
            <w:tcW w:w="3655" w:type="dxa"/>
          </w:tcPr>
          <w:p w14:paraId="5E681E76" w14:textId="17F9FEF1" w:rsidR="002C464A" w:rsidRPr="008B671A" w:rsidRDefault="008D1AE3" w:rsidP="00974D0A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ining Lease</w:t>
            </w:r>
          </w:p>
        </w:tc>
        <w:tc>
          <w:tcPr>
            <w:tcW w:w="1276" w:type="dxa"/>
          </w:tcPr>
          <w:p w14:paraId="5B65875B" w14:textId="77777777" w:rsidR="002C464A" w:rsidRPr="008B671A" w:rsidRDefault="002C464A" w:rsidP="001E5DE1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61069CE0" w14:textId="77777777" w:rsidR="002C464A" w:rsidRPr="008B671A" w:rsidRDefault="002C464A" w:rsidP="001E5DE1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717C04" w:rsidRPr="008B671A" w14:paraId="34648369" w14:textId="77777777" w:rsidTr="00422ED0">
        <w:tc>
          <w:tcPr>
            <w:tcW w:w="1847" w:type="dxa"/>
            <w:shd w:val="clear" w:color="auto" w:fill="auto"/>
          </w:tcPr>
          <w:p w14:paraId="55E7DFD8" w14:textId="46313981" w:rsidR="00717C04" w:rsidRPr="008B671A" w:rsidRDefault="00717C04" w:rsidP="00717C04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3B834BDE" w14:textId="5598DCCF" w:rsidR="00717C04" w:rsidRPr="008B671A" w:rsidRDefault="008D1AE3" w:rsidP="00717C04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37025ACA" w14:textId="22BAECF1" w:rsidR="00717C04" w:rsidRPr="008B671A" w:rsidRDefault="008D1AE3" w:rsidP="00717C04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L</w:t>
            </w:r>
          </w:p>
        </w:tc>
        <w:tc>
          <w:tcPr>
            <w:tcW w:w="3655" w:type="dxa"/>
          </w:tcPr>
          <w:p w14:paraId="7061DABC" w14:textId="3D99FF18" w:rsidR="008D1AE3" w:rsidRPr="008B671A" w:rsidRDefault="008D1AE3" w:rsidP="00717C04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lacer Lease</w:t>
            </w:r>
          </w:p>
        </w:tc>
        <w:tc>
          <w:tcPr>
            <w:tcW w:w="1276" w:type="dxa"/>
          </w:tcPr>
          <w:p w14:paraId="751158F4" w14:textId="07045E38" w:rsidR="00717C04" w:rsidRPr="008B671A" w:rsidRDefault="00717C04" w:rsidP="00717C04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358E6FD1" w14:textId="69B605AB" w:rsidR="00717C04" w:rsidRPr="008B671A" w:rsidRDefault="00717C04" w:rsidP="00717C04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717C04" w:rsidRPr="008B671A" w14:paraId="1D18F0B8" w14:textId="77777777" w:rsidTr="00422ED0">
        <w:tc>
          <w:tcPr>
            <w:tcW w:w="1847" w:type="dxa"/>
            <w:shd w:val="clear" w:color="auto" w:fill="auto"/>
          </w:tcPr>
          <w:p w14:paraId="0F122EDC" w14:textId="5AD47524" w:rsidR="00717C04" w:rsidRPr="008B671A" w:rsidRDefault="00717C04" w:rsidP="00717C04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479C6DFC" w14:textId="30F64B64" w:rsidR="00717C04" w:rsidRPr="008B671A" w:rsidRDefault="008D1AE3" w:rsidP="00717C04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57344200" w14:textId="0A66BF4F" w:rsidR="00717C04" w:rsidRPr="008B671A" w:rsidRDefault="008D1AE3" w:rsidP="00717C04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LL</w:t>
            </w:r>
          </w:p>
        </w:tc>
        <w:tc>
          <w:tcPr>
            <w:tcW w:w="3655" w:type="dxa"/>
          </w:tcPr>
          <w:p w14:paraId="0AD4D198" w14:textId="02B1DC41" w:rsidR="00717C04" w:rsidRPr="008B671A" w:rsidRDefault="008D1AE3" w:rsidP="00717C04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Lease Of Placer Minerals</w:t>
            </w:r>
          </w:p>
        </w:tc>
        <w:tc>
          <w:tcPr>
            <w:tcW w:w="1276" w:type="dxa"/>
          </w:tcPr>
          <w:p w14:paraId="217974A9" w14:textId="50126BBA" w:rsidR="00717C04" w:rsidRPr="008B671A" w:rsidRDefault="00717C04" w:rsidP="00717C04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4B7D32F6" w14:textId="1B420DA6" w:rsidR="00717C04" w:rsidRPr="008B671A" w:rsidRDefault="00717C04" w:rsidP="00717C04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2C033A" w:rsidRPr="008B671A" w14:paraId="33A9B4B5" w14:textId="77777777" w:rsidTr="00422ED0">
        <w:tc>
          <w:tcPr>
            <w:tcW w:w="1847" w:type="dxa"/>
            <w:shd w:val="clear" w:color="auto" w:fill="auto"/>
          </w:tcPr>
          <w:p w14:paraId="60D78527" w14:textId="14878BB0" w:rsidR="002C033A" w:rsidRPr="008B671A" w:rsidRDefault="002C033A" w:rsidP="002C033A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471C1FDB" w14:textId="5129EA80" w:rsidR="002C033A" w:rsidRPr="008B671A" w:rsidRDefault="008D1AE3" w:rsidP="002C033A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1CFEE39C" w14:textId="41E773F8" w:rsidR="002C033A" w:rsidRPr="008B671A" w:rsidRDefault="008D1AE3" w:rsidP="002C033A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C</w:t>
            </w:r>
          </w:p>
        </w:tc>
        <w:tc>
          <w:tcPr>
            <w:tcW w:w="3655" w:type="dxa"/>
          </w:tcPr>
          <w:p w14:paraId="796EA359" w14:textId="2945DC5B" w:rsidR="002C033A" w:rsidRPr="008B671A" w:rsidRDefault="008D1AE3" w:rsidP="002C033A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lacer Claim</w:t>
            </w:r>
          </w:p>
        </w:tc>
        <w:tc>
          <w:tcPr>
            <w:tcW w:w="1276" w:type="dxa"/>
          </w:tcPr>
          <w:p w14:paraId="247D78B5" w14:textId="77777777" w:rsidR="002C033A" w:rsidRPr="008B671A" w:rsidRDefault="002C033A" w:rsidP="002C033A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7C8C7677" w14:textId="77777777" w:rsidR="002C033A" w:rsidRPr="008B671A" w:rsidRDefault="002C033A" w:rsidP="002C033A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6FC5A234" w14:textId="77777777" w:rsidTr="00422ED0">
        <w:tc>
          <w:tcPr>
            <w:tcW w:w="1847" w:type="dxa"/>
            <w:shd w:val="clear" w:color="auto" w:fill="auto"/>
          </w:tcPr>
          <w:p w14:paraId="108658CD" w14:textId="3DB8EB51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0D096A2C" w14:textId="7A284FAC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3D3AC837" w14:textId="446B20CE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C2</w:t>
            </w:r>
          </w:p>
        </w:tc>
        <w:tc>
          <w:tcPr>
            <w:tcW w:w="3655" w:type="dxa"/>
          </w:tcPr>
          <w:p w14:paraId="131FC298" w14:textId="60B215D3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wo Post Claim</w:t>
            </w:r>
          </w:p>
        </w:tc>
        <w:tc>
          <w:tcPr>
            <w:tcW w:w="1276" w:type="dxa"/>
          </w:tcPr>
          <w:p w14:paraId="4479082D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723B80B5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48542E55" w14:textId="77777777" w:rsidTr="00422ED0">
        <w:tc>
          <w:tcPr>
            <w:tcW w:w="1847" w:type="dxa"/>
            <w:shd w:val="clear" w:color="auto" w:fill="auto"/>
          </w:tcPr>
          <w:p w14:paraId="0BEC87E0" w14:textId="68DE35B5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0C254DE8" w14:textId="2FBF5E43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0E2A733C" w14:textId="0D6B943E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C4</w:t>
            </w:r>
          </w:p>
        </w:tc>
        <w:tc>
          <w:tcPr>
            <w:tcW w:w="3655" w:type="dxa"/>
          </w:tcPr>
          <w:p w14:paraId="0D936FE2" w14:textId="04D567FB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Four Post Claim</w:t>
            </w:r>
          </w:p>
        </w:tc>
        <w:tc>
          <w:tcPr>
            <w:tcW w:w="1276" w:type="dxa"/>
          </w:tcPr>
          <w:p w14:paraId="6C37F595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39D55615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3FE3E138" w14:textId="77777777" w:rsidTr="00422ED0">
        <w:tc>
          <w:tcPr>
            <w:tcW w:w="1847" w:type="dxa"/>
            <w:shd w:val="clear" w:color="auto" w:fill="auto"/>
          </w:tcPr>
          <w:p w14:paraId="60825063" w14:textId="5B8FED55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0252DA2F" w14:textId="3B90AA2D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3F88E5FC" w14:textId="0F7A2A91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CF</w:t>
            </w:r>
          </w:p>
        </w:tc>
        <w:tc>
          <w:tcPr>
            <w:tcW w:w="3655" w:type="dxa"/>
          </w:tcPr>
          <w:p w14:paraId="01EBD523" w14:textId="60C624DA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Fractional Claim</w:t>
            </w:r>
          </w:p>
        </w:tc>
        <w:tc>
          <w:tcPr>
            <w:tcW w:w="1276" w:type="dxa"/>
          </w:tcPr>
          <w:p w14:paraId="4F5C4900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22696211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177ACA57" w14:textId="77777777" w:rsidTr="00422ED0">
        <w:tc>
          <w:tcPr>
            <w:tcW w:w="1847" w:type="dxa"/>
            <w:shd w:val="clear" w:color="auto" w:fill="auto"/>
          </w:tcPr>
          <w:p w14:paraId="24440048" w14:textId="37DD4116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5FCB82F3" w14:textId="3E16C06F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1D6B9858" w14:textId="3840B352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CR</w:t>
            </w:r>
          </w:p>
        </w:tc>
        <w:tc>
          <w:tcPr>
            <w:tcW w:w="3655" w:type="dxa"/>
          </w:tcPr>
          <w:p w14:paraId="43C0294E" w14:textId="03D8DD52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RCG Claim</w:t>
            </w:r>
          </w:p>
        </w:tc>
        <w:tc>
          <w:tcPr>
            <w:tcW w:w="1276" w:type="dxa"/>
          </w:tcPr>
          <w:p w14:paraId="3DFD7E29" w14:textId="5C2A10B4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40DDC928" w14:textId="151EDDA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0C8D7EA0" w14:textId="77777777" w:rsidTr="00422ED0">
        <w:tc>
          <w:tcPr>
            <w:tcW w:w="1847" w:type="dxa"/>
            <w:shd w:val="clear" w:color="auto" w:fill="auto"/>
          </w:tcPr>
          <w:p w14:paraId="5CB13808" w14:textId="09E13B31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15BF6F3D" w14:textId="20A88A9D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6C1B32F3" w14:textId="78E79CC2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C2B</w:t>
            </w:r>
          </w:p>
        </w:tc>
        <w:tc>
          <w:tcPr>
            <w:tcW w:w="3655" w:type="dxa"/>
          </w:tcPr>
          <w:p w14:paraId="6A7E9287" w14:textId="3EDD4005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wo Post Bid Claim</w:t>
            </w:r>
          </w:p>
        </w:tc>
        <w:tc>
          <w:tcPr>
            <w:tcW w:w="1276" w:type="dxa"/>
          </w:tcPr>
          <w:p w14:paraId="14C847CC" w14:textId="726042D0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62770F29" w14:textId="43035853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70317457" w14:textId="77777777" w:rsidTr="00422ED0">
        <w:tc>
          <w:tcPr>
            <w:tcW w:w="1847" w:type="dxa"/>
            <w:shd w:val="clear" w:color="auto" w:fill="auto"/>
          </w:tcPr>
          <w:p w14:paraId="2B3F74BA" w14:textId="7CDA6B45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3C6DCAAE" w14:textId="625225C8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5B053726" w14:textId="1587E1EF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C2C</w:t>
            </w:r>
          </w:p>
        </w:tc>
        <w:tc>
          <w:tcPr>
            <w:tcW w:w="3655" w:type="dxa"/>
          </w:tcPr>
          <w:p w14:paraId="722180A6" w14:textId="0A1E3702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wo Post Compensation Claim</w:t>
            </w:r>
          </w:p>
        </w:tc>
        <w:tc>
          <w:tcPr>
            <w:tcW w:w="1276" w:type="dxa"/>
          </w:tcPr>
          <w:p w14:paraId="0A5143F7" w14:textId="119F4353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6AA8FE52" w14:textId="578B2F3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1D3E6187" w14:textId="77777777" w:rsidTr="00422ED0">
        <w:tc>
          <w:tcPr>
            <w:tcW w:w="1847" w:type="dxa"/>
            <w:shd w:val="clear" w:color="auto" w:fill="auto"/>
          </w:tcPr>
          <w:p w14:paraId="344924AB" w14:textId="79F836D5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75107FB9" w14:textId="425C85E9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1500C09D" w14:textId="486A69A4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S</w:t>
            </w:r>
          </w:p>
        </w:tc>
        <w:tc>
          <w:tcPr>
            <w:tcW w:w="3655" w:type="dxa"/>
          </w:tcPr>
          <w:p w14:paraId="58EA09CC" w14:textId="472F377B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oal License</w:t>
            </w:r>
          </w:p>
        </w:tc>
        <w:tc>
          <w:tcPr>
            <w:tcW w:w="1276" w:type="dxa"/>
          </w:tcPr>
          <w:p w14:paraId="2586AAE2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3A56566D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52FE1B2F" w14:textId="77777777" w:rsidTr="00422ED0">
        <w:tc>
          <w:tcPr>
            <w:tcW w:w="1847" w:type="dxa"/>
            <w:shd w:val="clear" w:color="auto" w:fill="auto"/>
          </w:tcPr>
          <w:p w14:paraId="2EF6E2DC" w14:textId="728A1149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5069E16C" w14:textId="35C60EF6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08F9BB5D" w14:textId="4F0CDA29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L</w:t>
            </w:r>
          </w:p>
        </w:tc>
        <w:tc>
          <w:tcPr>
            <w:tcW w:w="3655" w:type="dxa"/>
          </w:tcPr>
          <w:p w14:paraId="6F958B11" w14:textId="62D7DE8C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oal Lease</w:t>
            </w:r>
          </w:p>
        </w:tc>
        <w:tc>
          <w:tcPr>
            <w:tcW w:w="1276" w:type="dxa"/>
          </w:tcPr>
          <w:p w14:paraId="5704F26D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73D5251F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4749AA1D" w14:textId="77777777" w:rsidTr="00422ED0">
        <w:tc>
          <w:tcPr>
            <w:tcW w:w="1847" w:type="dxa"/>
            <w:shd w:val="clear" w:color="auto" w:fill="auto"/>
          </w:tcPr>
          <w:p w14:paraId="619C5B22" w14:textId="0A38CD82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466124A2" w14:textId="4030BB69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17C7294E" w14:textId="30B9E60E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</w:t>
            </w:r>
          </w:p>
        </w:tc>
        <w:tc>
          <w:tcPr>
            <w:tcW w:w="3655" w:type="dxa"/>
          </w:tcPr>
          <w:p w14:paraId="4E884FA1" w14:textId="4FDA5AB6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oal License Application</w:t>
            </w:r>
          </w:p>
        </w:tc>
        <w:tc>
          <w:tcPr>
            <w:tcW w:w="1276" w:type="dxa"/>
          </w:tcPr>
          <w:p w14:paraId="5E63B977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32CEEC3D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191BDDDA" w14:textId="77777777" w:rsidTr="00422ED0">
        <w:tc>
          <w:tcPr>
            <w:tcW w:w="1847" w:type="dxa"/>
            <w:shd w:val="clear" w:color="auto" w:fill="auto"/>
          </w:tcPr>
          <w:p w14:paraId="0A9D920C" w14:textId="2892740D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59F88C75" w14:textId="157AE673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2F3143E4" w14:textId="61BF6EEF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CX</w:t>
            </w:r>
          </w:p>
        </w:tc>
        <w:tc>
          <w:tcPr>
            <w:tcW w:w="3655" w:type="dxa"/>
          </w:tcPr>
          <w:p w14:paraId="10063E13" w14:textId="499C83AF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ineral Cell Title Submission</w:t>
            </w:r>
          </w:p>
        </w:tc>
        <w:tc>
          <w:tcPr>
            <w:tcW w:w="1276" w:type="dxa"/>
          </w:tcPr>
          <w:p w14:paraId="5A8813E0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316F6253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53D6A72C" w14:textId="77777777" w:rsidTr="00422ED0">
        <w:tc>
          <w:tcPr>
            <w:tcW w:w="1847" w:type="dxa"/>
            <w:shd w:val="clear" w:color="auto" w:fill="auto"/>
          </w:tcPr>
          <w:p w14:paraId="04DB6584" w14:textId="26E78772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6FD2350B" w14:textId="1B43E6B3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6E49DAC2" w14:textId="7E702D74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LP</w:t>
            </w:r>
          </w:p>
        </w:tc>
        <w:tc>
          <w:tcPr>
            <w:tcW w:w="3655" w:type="dxa"/>
          </w:tcPr>
          <w:p w14:paraId="225A36BF" w14:textId="55E9117E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lacer Lease</w:t>
            </w:r>
          </w:p>
        </w:tc>
        <w:tc>
          <w:tcPr>
            <w:tcW w:w="1276" w:type="dxa"/>
          </w:tcPr>
          <w:p w14:paraId="79F2F102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7814DFB2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5B33430F" w14:textId="77777777" w:rsidTr="00422ED0">
        <w:tc>
          <w:tcPr>
            <w:tcW w:w="1847" w:type="dxa"/>
            <w:shd w:val="clear" w:color="auto" w:fill="auto"/>
          </w:tcPr>
          <w:p w14:paraId="2DF47E51" w14:textId="28FEF15B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179EA48C" w14:textId="577DE8C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3C1B4E66" w14:textId="64C297D1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C1</w:t>
            </w:r>
          </w:p>
        </w:tc>
        <w:tc>
          <w:tcPr>
            <w:tcW w:w="3655" w:type="dxa"/>
          </w:tcPr>
          <w:p w14:paraId="7E9B7A17" w14:textId="421E41CC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One Post Claim</w:t>
            </w:r>
          </w:p>
        </w:tc>
        <w:tc>
          <w:tcPr>
            <w:tcW w:w="1276" w:type="dxa"/>
          </w:tcPr>
          <w:p w14:paraId="2DA7B8CC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16692814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53A8F18B" w14:textId="77777777" w:rsidTr="00422ED0">
        <w:tc>
          <w:tcPr>
            <w:tcW w:w="1847" w:type="dxa"/>
            <w:shd w:val="clear" w:color="auto" w:fill="auto"/>
          </w:tcPr>
          <w:p w14:paraId="05C59E37" w14:textId="14580764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095352A1" w14:textId="10204CCA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5C958D84" w14:textId="3DF9673D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LM</w:t>
            </w:r>
          </w:p>
        </w:tc>
        <w:tc>
          <w:tcPr>
            <w:tcW w:w="3655" w:type="dxa"/>
          </w:tcPr>
          <w:p w14:paraId="7062EAC9" w14:textId="01A250D2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lacer Mining Lease</w:t>
            </w:r>
          </w:p>
        </w:tc>
        <w:tc>
          <w:tcPr>
            <w:tcW w:w="1276" w:type="dxa"/>
          </w:tcPr>
          <w:p w14:paraId="1DD623D9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3B29F501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21E516E9" w14:textId="77777777" w:rsidTr="00422ED0">
        <w:tc>
          <w:tcPr>
            <w:tcW w:w="1847" w:type="dxa"/>
            <w:shd w:val="clear" w:color="auto" w:fill="auto"/>
          </w:tcPr>
          <w:p w14:paraId="7B0D7AF4" w14:textId="422EA378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lastRenderedPageBreak/>
              <w:t>Tenement</w:t>
            </w:r>
          </w:p>
        </w:tc>
        <w:tc>
          <w:tcPr>
            <w:tcW w:w="1272" w:type="dxa"/>
          </w:tcPr>
          <w:p w14:paraId="4F32D86D" w14:textId="12421461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6CA5BC1D" w14:textId="0E7E0EAB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CX</w:t>
            </w:r>
          </w:p>
        </w:tc>
        <w:tc>
          <w:tcPr>
            <w:tcW w:w="3655" w:type="dxa"/>
          </w:tcPr>
          <w:p w14:paraId="2D2EA1AB" w14:textId="56745AF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lacer Cell Title Submission</w:t>
            </w:r>
          </w:p>
        </w:tc>
        <w:tc>
          <w:tcPr>
            <w:tcW w:w="1276" w:type="dxa"/>
          </w:tcPr>
          <w:p w14:paraId="70FCDDC8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2FD5387E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728B8495" w14:textId="77777777" w:rsidTr="00422ED0">
        <w:tc>
          <w:tcPr>
            <w:tcW w:w="1847" w:type="dxa"/>
            <w:shd w:val="clear" w:color="auto" w:fill="auto"/>
          </w:tcPr>
          <w:p w14:paraId="4E2F0D5C" w14:textId="3B1489EB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7E2064F3" w14:textId="1DFBC98D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3BCDB903" w14:textId="1493A864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C</w:t>
            </w:r>
          </w:p>
        </w:tc>
        <w:tc>
          <w:tcPr>
            <w:tcW w:w="3655" w:type="dxa"/>
          </w:tcPr>
          <w:p w14:paraId="5E3F6FF2" w14:textId="7FAFBD6C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ost Claim</w:t>
            </w:r>
          </w:p>
        </w:tc>
        <w:tc>
          <w:tcPr>
            <w:tcW w:w="1276" w:type="dxa"/>
          </w:tcPr>
          <w:p w14:paraId="42B6782C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6D2D00FB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</w:tbl>
    <w:p w14:paraId="7D3027EB" w14:textId="77777777" w:rsidR="00191EDE" w:rsidRPr="008B671A" w:rsidRDefault="00191EDE" w:rsidP="00191EDE">
      <w:pPr>
        <w:rPr>
          <w:rFonts w:ascii="Aptos" w:hAnsi="Aptos"/>
        </w:rPr>
      </w:pPr>
    </w:p>
    <w:tbl>
      <w:tblPr>
        <w:tblStyle w:val="TableGrid"/>
        <w:tblW w:w="11199" w:type="dxa"/>
        <w:tblInd w:w="-176" w:type="dxa"/>
        <w:tblLook w:val="04A0" w:firstRow="1" w:lastRow="0" w:firstColumn="1" w:lastColumn="0" w:noHBand="0" w:noVBand="1"/>
      </w:tblPr>
      <w:tblGrid>
        <w:gridCol w:w="1306"/>
        <w:gridCol w:w="1130"/>
        <w:gridCol w:w="8763"/>
      </w:tblGrid>
      <w:tr w:rsidR="00191EDE" w:rsidRPr="008B671A" w14:paraId="14CF0EB3" w14:textId="77777777" w:rsidTr="00191EDE">
        <w:tc>
          <w:tcPr>
            <w:tcW w:w="1119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B786532" w14:textId="77777777" w:rsidR="00191EDE" w:rsidRPr="008B671A" w:rsidRDefault="00191EDE">
            <w:pPr>
              <w:pStyle w:val="Heading"/>
              <w:ind w:left="0"/>
              <w:rPr>
                <w:rFonts w:ascii="Aptos" w:hAnsi="Aptos"/>
                <w:b w:val="0"/>
                <w:sz w:val="24"/>
                <w:szCs w:val="24"/>
              </w:rPr>
            </w:pPr>
            <w:r w:rsidRPr="008B671A">
              <w:rPr>
                <w:rFonts w:ascii="Aptos" w:hAnsi="Aptos"/>
              </w:rPr>
              <w:t>Change History</w:t>
            </w:r>
          </w:p>
        </w:tc>
      </w:tr>
      <w:tr w:rsidR="00191EDE" w:rsidRPr="008B671A" w14:paraId="1A59FF8F" w14:textId="77777777" w:rsidTr="0052390C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3B334" w14:textId="77777777" w:rsidR="00191EDE" w:rsidRPr="008B671A" w:rsidRDefault="00191EDE">
            <w:pPr>
              <w:rPr>
                <w:rFonts w:ascii="Aptos" w:hAnsi="Aptos"/>
                <w:b/>
                <w:sz w:val="24"/>
                <w:szCs w:val="24"/>
              </w:rPr>
            </w:pPr>
            <w:r w:rsidRPr="008B671A">
              <w:rPr>
                <w:rFonts w:ascii="Aptos" w:hAnsi="Aptos"/>
                <w:b/>
                <w:szCs w:val="24"/>
              </w:rPr>
              <w:t>Date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ECB59" w14:textId="77777777" w:rsidR="00191EDE" w:rsidRPr="008B671A" w:rsidRDefault="00191EDE">
            <w:pPr>
              <w:rPr>
                <w:rFonts w:ascii="Aptos" w:hAnsi="Aptos"/>
                <w:b/>
                <w:szCs w:val="24"/>
              </w:rPr>
            </w:pPr>
            <w:r w:rsidRPr="008B671A">
              <w:rPr>
                <w:rFonts w:ascii="Aptos" w:hAnsi="Aptos"/>
                <w:b/>
                <w:szCs w:val="24"/>
              </w:rPr>
              <w:t>Version</w:t>
            </w: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C0007" w14:textId="77777777" w:rsidR="00191EDE" w:rsidRPr="008B671A" w:rsidRDefault="00191EDE">
            <w:pPr>
              <w:rPr>
                <w:rFonts w:ascii="Aptos" w:hAnsi="Aptos"/>
                <w:b/>
                <w:szCs w:val="24"/>
              </w:rPr>
            </w:pPr>
            <w:r w:rsidRPr="008B671A">
              <w:rPr>
                <w:rFonts w:ascii="Aptos" w:hAnsi="Aptos"/>
                <w:b/>
                <w:szCs w:val="24"/>
              </w:rPr>
              <w:t>Changes</w:t>
            </w:r>
          </w:p>
        </w:tc>
      </w:tr>
      <w:tr w:rsidR="00625E50" w:rsidRPr="008B671A" w14:paraId="56145B90" w14:textId="77777777" w:rsidTr="0052390C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908E6" w14:textId="20B1535E" w:rsidR="00625E50" w:rsidRPr="008B671A" w:rsidRDefault="003A4B65">
            <w:pPr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13/4/23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73712" w14:textId="3A9960C1" w:rsidR="00625E50" w:rsidRPr="008B671A" w:rsidRDefault="003A4B65" w:rsidP="00625E50">
            <w:pPr>
              <w:jc w:val="right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1.0.0</w:t>
            </w: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88D60" w14:textId="6367A126" w:rsidR="00625E50" w:rsidRPr="008B671A" w:rsidRDefault="003A4B65">
            <w:pPr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Justin: initial import</w:t>
            </w:r>
          </w:p>
        </w:tc>
      </w:tr>
      <w:tr w:rsidR="009B6457" w:rsidRPr="008B671A" w14:paraId="4CA0BA34" w14:textId="77777777" w:rsidTr="0052390C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3E27B" w14:textId="376A6B8E" w:rsidR="009B6457" w:rsidRPr="008B671A" w:rsidRDefault="009C1D45" w:rsidP="009B6457">
            <w:pPr>
              <w:rPr>
                <w:rFonts w:ascii="Aptos" w:hAnsi="Aptos"/>
                <w:szCs w:val="24"/>
              </w:rPr>
            </w:pPr>
            <w:r>
              <w:rPr>
                <w:rFonts w:ascii="Aptos" w:hAnsi="Aptos"/>
                <w:szCs w:val="24"/>
              </w:rPr>
              <w:t>17/06/2024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454BD" w14:textId="72F0CC7E" w:rsidR="009B6457" w:rsidRPr="008B671A" w:rsidRDefault="009C1D45" w:rsidP="009B6457">
            <w:pPr>
              <w:jc w:val="right"/>
              <w:rPr>
                <w:rFonts w:ascii="Aptos" w:hAnsi="Aptos"/>
                <w:szCs w:val="24"/>
              </w:rPr>
            </w:pPr>
            <w:r>
              <w:rPr>
                <w:rFonts w:ascii="Aptos" w:hAnsi="Aptos"/>
                <w:szCs w:val="24"/>
              </w:rPr>
              <w:t>1.0.1</w:t>
            </w: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39825" w14:textId="363471C1" w:rsidR="009B6457" w:rsidRPr="008B671A" w:rsidRDefault="009C1D45" w:rsidP="009B6457">
            <w:pPr>
              <w:rPr>
                <w:rFonts w:ascii="Aptos" w:hAnsi="Aptos"/>
                <w:szCs w:val="24"/>
              </w:rPr>
            </w:pPr>
            <w:r>
              <w:rPr>
                <w:rFonts w:ascii="Aptos" w:hAnsi="Aptos"/>
                <w:szCs w:val="24"/>
              </w:rPr>
              <w:t>Courtney: added reporting date</w:t>
            </w:r>
          </w:p>
        </w:tc>
      </w:tr>
      <w:tr w:rsidR="009B6457" w:rsidRPr="008B671A" w14:paraId="3274C27F" w14:textId="77777777" w:rsidTr="0052390C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BB9FA" w14:textId="3D8ECC46" w:rsidR="009B6457" w:rsidRPr="008B671A" w:rsidRDefault="009B6457" w:rsidP="009B6457">
            <w:pPr>
              <w:rPr>
                <w:rFonts w:ascii="Aptos" w:hAnsi="Aptos" w:cs="Calibri"/>
                <w:color w:val="00000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A7F96" w14:textId="000E3EE0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DA08B" w14:textId="578E1025" w:rsidR="009B6457" w:rsidRPr="008B671A" w:rsidRDefault="009B6457" w:rsidP="009B6457">
            <w:pPr>
              <w:rPr>
                <w:rFonts w:ascii="Aptos" w:hAnsi="Aptos" w:cs="Calibri"/>
                <w:color w:val="000000"/>
              </w:rPr>
            </w:pPr>
          </w:p>
        </w:tc>
      </w:tr>
      <w:tr w:rsidR="009B6457" w:rsidRPr="008B671A" w14:paraId="59F02E4E" w14:textId="77777777" w:rsidTr="006467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9FC140" w14:textId="42D49E2C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C55451" w14:textId="6094AD99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409DBD" w14:textId="2A3F7C6A" w:rsidR="009B6457" w:rsidRPr="008B671A" w:rsidRDefault="009B6457" w:rsidP="009B6457">
            <w:pPr>
              <w:rPr>
                <w:rFonts w:ascii="Aptos" w:hAnsi="Aptos" w:cs="Calibri"/>
                <w:color w:val="000000"/>
              </w:rPr>
            </w:pPr>
          </w:p>
        </w:tc>
      </w:tr>
      <w:tr w:rsidR="009B6457" w:rsidRPr="008B671A" w14:paraId="3311CEF8" w14:textId="77777777" w:rsidTr="006467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ADE3E6" w14:textId="2989D4F4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  <w:sz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0CA4F3" w14:textId="77777777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20F989" w14:textId="71C4E4C9" w:rsidR="009B6457" w:rsidRPr="008B671A" w:rsidRDefault="009B6457" w:rsidP="009B6457">
            <w:pPr>
              <w:rPr>
                <w:rFonts w:ascii="Aptos" w:hAnsi="Aptos" w:cs="Calibri"/>
                <w:color w:val="000000"/>
                <w:sz w:val="24"/>
                <w:szCs w:val="24"/>
              </w:rPr>
            </w:pPr>
          </w:p>
        </w:tc>
      </w:tr>
      <w:tr w:rsidR="009B6457" w:rsidRPr="008B671A" w14:paraId="1CA7786C" w14:textId="77777777" w:rsidTr="00126796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DBD89" w14:textId="49B65BB0" w:rsidR="009B6457" w:rsidRPr="008B671A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D0882" w14:textId="59205DAB" w:rsidR="009B6457" w:rsidRPr="008B671A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C57F7" w14:textId="27BB57B4" w:rsidR="009B6457" w:rsidRPr="008B671A" w:rsidRDefault="009B6457" w:rsidP="009B6457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="009B6457" w:rsidRPr="008B671A" w14:paraId="648ECD4E" w14:textId="77777777" w:rsidTr="00126796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38AF8" w14:textId="242E1D65" w:rsidR="009B6457" w:rsidRPr="008B671A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72DB9" w14:textId="2FAD3DF1" w:rsidR="009B6457" w:rsidRPr="008B671A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2060B" w14:textId="73E83E5C" w:rsidR="009B6457" w:rsidRPr="008B671A" w:rsidRDefault="009B6457" w:rsidP="009B6457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="009B6457" w:rsidRPr="008B671A" w14:paraId="39AEFBAA" w14:textId="77777777" w:rsidTr="003A4B65">
        <w:trPr>
          <w:trHeight w:val="279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7062C" w14:textId="72E17571" w:rsidR="009B6457" w:rsidRPr="008B671A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4A1D8" w14:textId="2F9143C4" w:rsidR="009B6457" w:rsidRPr="008B671A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1CFD4" w14:textId="182A732D" w:rsidR="009B6457" w:rsidRPr="008B671A" w:rsidRDefault="009B6457" w:rsidP="009B6457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</w:tbl>
    <w:p w14:paraId="08F98825" w14:textId="77777777" w:rsidR="00FE12C2" w:rsidRPr="008B671A" w:rsidRDefault="00FE12C2" w:rsidP="00E77B35">
      <w:pPr>
        <w:rPr>
          <w:rFonts w:ascii="Aptos" w:hAnsi="Aptos"/>
        </w:rPr>
      </w:pPr>
    </w:p>
    <w:sectPr w:rsidR="00FE12C2" w:rsidRPr="008B671A" w:rsidSect="002E4534">
      <w:endnotePr>
        <w:numFmt w:val="decimal"/>
      </w:endnotePr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226FD4" w14:textId="77777777" w:rsidR="00C13EAA" w:rsidRDefault="00C13EAA" w:rsidP="008E297E">
      <w:pPr>
        <w:spacing w:after="0" w:line="240" w:lineRule="auto"/>
      </w:pPr>
      <w:r>
        <w:separator/>
      </w:r>
    </w:p>
  </w:endnote>
  <w:endnote w:type="continuationSeparator" w:id="0">
    <w:p w14:paraId="63C1C57F" w14:textId="77777777" w:rsidR="00C13EAA" w:rsidRDefault="00C13EAA" w:rsidP="008E297E">
      <w:pPr>
        <w:spacing w:after="0" w:line="240" w:lineRule="auto"/>
      </w:pPr>
      <w:r>
        <w:continuationSeparator/>
      </w:r>
    </w:p>
  </w:endnote>
  <w:endnote w:id="1">
    <w:p w14:paraId="23ED2140" w14:textId="77777777" w:rsidR="00963CF0" w:rsidRPr="009B6457" w:rsidRDefault="00963CF0" w:rsidP="00E77B3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="00A05CE5" w:rsidRPr="009B6457">
        <w:t>Type="String"</w:t>
      </w:r>
    </w:p>
  </w:endnote>
  <w:endnote w:id="2">
    <w:p w14:paraId="5B21574F" w14:textId="77777777" w:rsidR="00963CF0" w:rsidRPr="009B6457" w:rsidRDefault="00963CF0" w:rsidP="00E77B3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="00A05CE5" w:rsidRPr="009B6457">
        <w:t>Type="String"</w:t>
      </w:r>
    </w:p>
  </w:endnote>
  <w:endnote w:id="3">
    <w:p w14:paraId="291F6158" w14:textId="5DF8E359" w:rsidR="00963CF0" w:rsidRPr="009B6457" w:rsidRDefault="00963CF0" w:rsidP="00E77B3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="00A05CE5" w:rsidRPr="009B6457">
        <w:t>Type="</w:t>
      </w:r>
      <w:r w:rsidR="00AC2A67">
        <w:t>Number</w:t>
      </w:r>
      <w:r w:rsidR="00A05CE5" w:rsidRPr="009B6457">
        <w:t>"</w:t>
      </w:r>
    </w:p>
  </w:endnote>
  <w:endnote w:id="4">
    <w:p w14:paraId="6FFFDA42" w14:textId="77777777" w:rsidR="00B77CD3" w:rsidRPr="009B6457" w:rsidRDefault="00B77CD3" w:rsidP="00AC2A6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Number</w:t>
      </w:r>
      <w:r w:rsidRPr="009B6457">
        <w:t>"</w:t>
      </w:r>
    </w:p>
  </w:endnote>
  <w:endnote w:id="5">
    <w:p w14:paraId="5E4C3C9B" w14:textId="77777777" w:rsidR="00B77CD3" w:rsidRPr="009B6457" w:rsidRDefault="00B77CD3" w:rsidP="005C21E2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Date</w:t>
      </w:r>
      <w:r w:rsidRPr="009B6457">
        <w:t>"</w:t>
      </w:r>
    </w:p>
  </w:endnote>
  <w:endnote w:id="6">
    <w:p w14:paraId="669A7A6E" w14:textId="77777777" w:rsidR="00B77CD3" w:rsidRPr="009B6457" w:rsidRDefault="00B77CD3" w:rsidP="005C21E2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Date</w:t>
      </w:r>
      <w:r w:rsidRPr="009B6457">
        <w:t>"</w:t>
      </w:r>
    </w:p>
  </w:endnote>
  <w:endnote w:id="7">
    <w:p w14:paraId="20E69F03" w14:textId="62714F3A" w:rsidR="00753294" w:rsidRPr="009B6457" w:rsidRDefault="00753294" w:rsidP="00753294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 w:rsidR="001D0371">
        <w:t>Owner</w:t>
      </w:r>
      <w:r w:rsidRPr="009B6457">
        <w:t>“</w:t>
      </w:r>
    </w:p>
  </w:endnote>
  <w:endnote w:id="8">
    <w:p w14:paraId="38CE0898" w14:textId="6C9E1868" w:rsidR="001D0371" w:rsidRPr="009B6457" w:rsidRDefault="001D0371" w:rsidP="00753294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>
        <w:t>Event</w:t>
      </w:r>
      <w:r w:rsidRPr="009B6457">
        <w:t>“</w:t>
      </w:r>
    </w:p>
  </w:endnote>
  <w:endnote w:id="9">
    <w:p w14:paraId="6501B031" w14:textId="7DDE1DDE" w:rsidR="00494B81" w:rsidRPr="009B6457" w:rsidRDefault="00494B81" w:rsidP="00494B81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 w:rsidR="00C323AE">
        <w:t>Cell</w:t>
      </w:r>
      <w:r w:rsidRPr="009B6457">
        <w:t>“</w:t>
      </w:r>
    </w:p>
  </w:endnote>
  <w:endnote w:id="10">
    <w:p w14:paraId="0BBDF5BF" w14:textId="77777777" w:rsidR="008B671A" w:rsidRPr="00321FDB" w:rsidRDefault="008B671A" w:rsidP="008B671A">
      <w:pPr>
        <w:pStyle w:val="EndnoteText"/>
      </w:pPr>
      <w:r w:rsidRPr="00321FDB">
        <w:rPr>
          <w:rStyle w:val="EndnoteReference"/>
        </w:rPr>
        <w:endnoteRef/>
      </w:r>
      <w:r w:rsidRPr="00321FDB">
        <w:t xml:space="preserve"> Template=”</w:t>
      </w:r>
      <w:r>
        <w:t>Related</w:t>
      </w:r>
      <w:r w:rsidRPr="00321FDB">
        <w:t>Agreement</w:t>
      </w:r>
      <w:r>
        <w:t>Links</w:t>
      </w:r>
      <w:r w:rsidRPr="00321FDB">
        <w:t xml:space="preserve">“ </w:t>
      </w:r>
    </w:p>
  </w:endnote>
  <w:endnote w:id="11">
    <w:p w14:paraId="11894F4C" w14:textId="77777777" w:rsidR="008B671A" w:rsidRPr="008824CD" w:rsidRDefault="008B671A" w:rsidP="008B671A">
      <w:pPr>
        <w:pStyle w:val="EndnoteText"/>
      </w:pPr>
      <w:r w:rsidRPr="008824CD">
        <w:rPr>
          <w:rStyle w:val="EndnoteReference"/>
        </w:rPr>
        <w:endnoteRef/>
      </w:r>
      <w:r w:rsidRPr="008824CD">
        <w:t xml:space="preserve"> </w:t>
      </w:r>
      <w:r w:rsidRPr="004015DE">
        <w:t>Link="Agreement" CopyMatchedFields="true" ReverseLink="Agreement.RelatedTenementLinks"</w:t>
      </w:r>
    </w:p>
  </w:endnote>
  <w:endnote w:id="12">
    <w:p w14:paraId="78056EBA" w14:textId="77777777" w:rsidR="008B671A" w:rsidRDefault="008B671A" w:rsidP="008B671A">
      <w:pPr>
        <w:pStyle w:val="EndnoteText"/>
      </w:pPr>
      <w:r>
        <w:rPr>
          <w:rStyle w:val="EndnoteReference"/>
        </w:rPr>
        <w:endnoteRef/>
      </w:r>
      <w:r>
        <w:t xml:space="preserve"> Template=”RelatedEnvironmentLinks“ </w:t>
      </w:r>
    </w:p>
  </w:endnote>
  <w:endnote w:id="13">
    <w:p w14:paraId="0375BAA7" w14:textId="77777777" w:rsidR="008B671A" w:rsidRDefault="008B671A" w:rsidP="008B671A">
      <w:pPr>
        <w:pStyle w:val="EndnoteText"/>
      </w:pPr>
      <w:r>
        <w:rPr>
          <w:rStyle w:val="EndnoteReference"/>
        </w:rPr>
        <w:endnoteRef/>
      </w:r>
      <w:r>
        <w:t xml:space="preserve"> </w:t>
      </w:r>
      <w:bookmarkStart w:id="3" w:name="_Hlk45713652"/>
      <w:r>
        <w:t xml:space="preserve">Link=”Environment” </w:t>
      </w:r>
      <w:r>
        <w:rPr>
          <w:rFonts w:cs="Consolas"/>
          <w:color w:val="000000"/>
        </w:rPr>
        <w:t>CopyMatchedFields=”true” ReverseLink=”Environment.RelatedTenementLinks”</w:t>
      </w:r>
      <w:bookmarkEnd w:id="3"/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DA84D0" w14:textId="77777777" w:rsidR="00C13EAA" w:rsidRDefault="00C13EAA" w:rsidP="008E297E">
      <w:pPr>
        <w:spacing w:after="0" w:line="240" w:lineRule="auto"/>
      </w:pPr>
      <w:r>
        <w:separator/>
      </w:r>
    </w:p>
  </w:footnote>
  <w:footnote w:type="continuationSeparator" w:id="0">
    <w:p w14:paraId="525EB940" w14:textId="77777777" w:rsidR="00C13EAA" w:rsidRDefault="00C13EAA" w:rsidP="008E2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CC1A36"/>
    <w:multiLevelType w:val="hybridMultilevel"/>
    <w:tmpl w:val="8D42C2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6694B"/>
    <w:multiLevelType w:val="hybridMultilevel"/>
    <w:tmpl w:val="7556CE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871563">
    <w:abstractNumId w:val="1"/>
  </w:num>
  <w:num w:numId="2" w16cid:durableId="1020931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0sDQ1NzO1MLIwMjJX0lEKTi0uzszPAykwrAUAxUoELiwAAAA="/>
  </w:docVars>
  <w:rsids>
    <w:rsidRoot w:val="00B340AC"/>
    <w:rsid w:val="000024C9"/>
    <w:rsid w:val="00005F4B"/>
    <w:rsid w:val="00006B5E"/>
    <w:rsid w:val="00011AF2"/>
    <w:rsid w:val="00015379"/>
    <w:rsid w:val="00024907"/>
    <w:rsid w:val="00025A85"/>
    <w:rsid w:val="0003051D"/>
    <w:rsid w:val="00033380"/>
    <w:rsid w:val="000509E0"/>
    <w:rsid w:val="0006198D"/>
    <w:rsid w:val="00063CD8"/>
    <w:rsid w:val="00063F9E"/>
    <w:rsid w:val="000676D2"/>
    <w:rsid w:val="00072A2D"/>
    <w:rsid w:val="00085014"/>
    <w:rsid w:val="00092044"/>
    <w:rsid w:val="00097E26"/>
    <w:rsid w:val="00097EE0"/>
    <w:rsid w:val="000A76C4"/>
    <w:rsid w:val="000A7850"/>
    <w:rsid w:val="000B3BBC"/>
    <w:rsid w:val="000B76FB"/>
    <w:rsid w:val="000C7037"/>
    <w:rsid w:val="000C7ED4"/>
    <w:rsid w:val="000D7A9E"/>
    <w:rsid w:val="000E4A99"/>
    <w:rsid w:val="000E4FCD"/>
    <w:rsid w:val="000E6998"/>
    <w:rsid w:val="000E6D55"/>
    <w:rsid w:val="000F48E1"/>
    <w:rsid w:val="000F57C2"/>
    <w:rsid w:val="001072F2"/>
    <w:rsid w:val="001103F3"/>
    <w:rsid w:val="00132105"/>
    <w:rsid w:val="001354B0"/>
    <w:rsid w:val="00140E0F"/>
    <w:rsid w:val="0014339A"/>
    <w:rsid w:val="00153B19"/>
    <w:rsid w:val="0016241E"/>
    <w:rsid w:val="0016670B"/>
    <w:rsid w:val="00177801"/>
    <w:rsid w:val="00182343"/>
    <w:rsid w:val="00183D4B"/>
    <w:rsid w:val="001870CD"/>
    <w:rsid w:val="00191EDE"/>
    <w:rsid w:val="001970AA"/>
    <w:rsid w:val="001A4797"/>
    <w:rsid w:val="001D0371"/>
    <w:rsid w:val="001D2A5B"/>
    <w:rsid w:val="001D2F60"/>
    <w:rsid w:val="001D4DAB"/>
    <w:rsid w:val="001D71C3"/>
    <w:rsid w:val="001D7733"/>
    <w:rsid w:val="001E03CF"/>
    <w:rsid w:val="001E2450"/>
    <w:rsid w:val="001E5DE1"/>
    <w:rsid w:val="001F1BB6"/>
    <w:rsid w:val="00205549"/>
    <w:rsid w:val="0021180A"/>
    <w:rsid w:val="00220124"/>
    <w:rsid w:val="00222267"/>
    <w:rsid w:val="00225B63"/>
    <w:rsid w:val="002310E9"/>
    <w:rsid w:val="00231448"/>
    <w:rsid w:val="002321E7"/>
    <w:rsid w:val="00233E19"/>
    <w:rsid w:val="002417E6"/>
    <w:rsid w:val="00242F09"/>
    <w:rsid w:val="00252698"/>
    <w:rsid w:val="002552C0"/>
    <w:rsid w:val="00256B1D"/>
    <w:rsid w:val="00257C87"/>
    <w:rsid w:val="00265094"/>
    <w:rsid w:val="00274562"/>
    <w:rsid w:val="002746F1"/>
    <w:rsid w:val="002807DE"/>
    <w:rsid w:val="002837BA"/>
    <w:rsid w:val="00287287"/>
    <w:rsid w:val="00292E99"/>
    <w:rsid w:val="00295E8F"/>
    <w:rsid w:val="002B4555"/>
    <w:rsid w:val="002B5458"/>
    <w:rsid w:val="002B602D"/>
    <w:rsid w:val="002C033A"/>
    <w:rsid w:val="002C3DC3"/>
    <w:rsid w:val="002C4627"/>
    <w:rsid w:val="002C464A"/>
    <w:rsid w:val="002C60B7"/>
    <w:rsid w:val="002E34C8"/>
    <w:rsid w:val="002E4534"/>
    <w:rsid w:val="002F2626"/>
    <w:rsid w:val="002F5410"/>
    <w:rsid w:val="003004F2"/>
    <w:rsid w:val="00305C74"/>
    <w:rsid w:val="0031442C"/>
    <w:rsid w:val="00314702"/>
    <w:rsid w:val="00317634"/>
    <w:rsid w:val="00330E29"/>
    <w:rsid w:val="00344212"/>
    <w:rsid w:val="00353BD3"/>
    <w:rsid w:val="0035472F"/>
    <w:rsid w:val="00354FD8"/>
    <w:rsid w:val="003553D5"/>
    <w:rsid w:val="003612F0"/>
    <w:rsid w:val="00366C1C"/>
    <w:rsid w:val="00374C5E"/>
    <w:rsid w:val="0039152F"/>
    <w:rsid w:val="0039350E"/>
    <w:rsid w:val="00397BBC"/>
    <w:rsid w:val="003A21C2"/>
    <w:rsid w:val="003A4B65"/>
    <w:rsid w:val="003A5E84"/>
    <w:rsid w:val="003B7EBF"/>
    <w:rsid w:val="003C1052"/>
    <w:rsid w:val="003C1731"/>
    <w:rsid w:val="003D0A48"/>
    <w:rsid w:val="003D6B24"/>
    <w:rsid w:val="003E0486"/>
    <w:rsid w:val="003E04A7"/>
    <w:rsid w:val="003E054D"/>
    <w:rsid w:val="003E0CD9"/>
    <w:rsid w:val="003E51EC"/>
    <w:rsid w:val="003F0EAB"/>
    <w:rsid w:val="003F169B"/>
    <w:rsid w:val="003F283C"/>
    <w:rsid w:val="003F3CC6"/>
    <w:rsid w:val="003F4269"/>
    <w:rsid w:val="003F444A"/>
    <w:rsid w:val="003F554C"/>
    <w:rsid w:val="003F6959"/>
    <w:rsid w:val="00401420"/>
    <w:rsid w:val="00401D17"/>
    <w:rsid w:val="00401FB6"/>
    <w:rsid w:val="00407F54"/>
    <w:rsid w:val="00414E15"/>
    <w:rsid w:val="004153E3"/>
    <w:rsid w:val="00422ED0"/>
    <w:rsid w:val="00424780"/>
    <w:rsid w:val="00426C55"/>
    <w:rsid w:val="00427B35"/>
    <w:rsid w:val="004342B9"/>
    <w:rsid w:val="00441A77"/>
    <w:rsid w:val="004426A8"/>
    <w:rsid w:val="00450EF4"/>
    <w:rsid w:val="004512C5"/>
    <w:rsid w:val="0045437F"/>
    <w:rsid w:val="00457829"/>
    <w:rsid w:val="00462886"/>
    <w:rsid w:val="00466A0F"/>
    <w:rsid w:val="004729BB"/>
    <w:rsid w:val="00485B5F"/>
    <w:rsid w:val="00494B81"/>
    <w:rsid w:val="004A00EF"/>
    <w:rsid w:val="004A0774"/>
    <w:rsid w:val="004A7F1E"/>
    <w:rsid w:val="004B0551"/>
    <w:rsid w:val="004B2344"/>
    <w:rsid w:val="004C0AB1"/>
    <w:rsid w:val="004C793A"/>
    <w:rsid w:val="004D593E"/>
    <w:rsid w:val="004D5989"/>
    <w:rsid w:val="004D6CD9"/>
    <w:rsid w:val="004E0E2B"/>
    <w:rsid w:val="004E342F"/>
    <w:rsid w:val="004F1609"/>
    <w:rsid w:val="00500310"/>
    <w:rsid w:val="00501CDF"/>
    <w:rsid w:val="00504CE3"/>
    <w:rsid w:val="005057D0"/>
    <w:rsid w:val="0052390C"/>
    <w:rsid w:val="00531F85"/>
    <w:rsid w:val="0053227B"/>
    <w:rsid w:val="00541E51"/>
    <w:rsid w:val="00545664"/>
    <w:rsid w:val="00547CAF"/>
    <w:rsid w:val="00553E15"/>
    <w:rsid w:val="00555909"/>
    <w:rsid w:val="00556DEE"/>
    <w:rsid w:val="0056020F"/>
    <w:rsid w:val="00561EFD"/>
    <w:rsid w:val="00570D8E"/>
    <w:rsid w:val="005733A0"/>
    <w:rsid w:val="00582083"/>
    <w:rsid w:val="00585106"/>
    <w:rsid w:val="00587505"/>
    <w:rsid w:val="00591324"/>
    <w:rsid w:val="00592A4D"/>
    <w:rsid w:val="00595154"/>
    <w:rsid w:val="005A1081"/>
    <w:rsid w:val="005A455E"/>
    <w:rsid w:val="005A50F0"/>
    <w:rsid w:val="005A6307"/>
    <w:rsid w:val="005A70B6"/>
    <w:rsid w:val="005B4BCC"/>
    <w:rsid w:val="005B7667"/>
    <w:rsid w:val="005B7BCB"/>
    <w:rsid w:val="005C21E2"/>
    <w:rsid w:val="005C6924"/>
    <w:rsid w:val="005C7853"/>
    <w:rsid w:val="005E4491"/>
    <w:rsid w:val="005E4961"/>
    <w:rsid w:val="005F333C"/>
    <w:rsid w:val="005F5312"/>
    <w:rsid w:val="0061007E"/>
    <w:rsid w:val="006102D0"/>
    <w:rsid w:val="0062080E"/>
    <w:rsid w:val="00622D92"/>
    <w:rsid w:val="00625E50"/>
    <w:rsid w:val="006275EC"/>
    <w:rsid w:val="006344AA"/>
    <w:rsid w:val="006379EC"/>
    <w:rsid w:val="00645992"/>
    <w:rsid w:val="006616CE"/>
    <w:rsid w:val="00664391"/>
    <w:rsid w:val="00664DD8"/>
    <w:rsid w:val="00681F17"/>
    <w:rsid w:val="00684E3E"/>
    <w:rsid w:val="00691ABB"/>
    <w:rsid w:val="00696F3A"/>
    <w:rsid w:val="006A3414"/>
    <w:rsid w:val="006A7FCF"/>
    <w:rsid w:val="006C2FBC"/>
    <w:rsid w:val="006C4D36"/>
    <w:rsid w:val="006E4A57"/>
    <w:rsid w:val="006F36ED"/>
    <w:rsid w:val="006F7BED"/>
    <w:rsid w:val="00703DE6"/>
    <w:rsid w:val="007041A1"/>
    <w:rsid w:val="007164B5"/>
    <w:rsid w:val="007179AE"/>
    <w:rsid w:val="00717C04"/>
    <w:rsid w:val="00726391"/>
    <w:rsid w:val="00727ED1"/>
    <w:rsid w:val="00731C28"/>
    <w:rsid w:val="00734E8D"/>
    <w:rsid w:val="00744C32"/>
    <w:rsid w:val="007531CA"/>
    <w:rsid w:val="00753294"/>
    <w:rsid w:val="007562C3"/>
    <w:rsid w:val="007725EF"/>
    <w:rsid w:val="00785042"/>
    <w:rsid w:val="00786665"/>
    <w:rsid w:val="0079431A"/>
    <w:rsid w:val="00795AF3"/>
    <w:rsid w:val="007B372A"/>
    <w:rsid w:val="007C1FC6"/>
    <w:rsid w:val="007C2DC2"/>
    <w:rsid w:val="007C483E"/>
    <w:rsid w:val="007C6F43"/>
    <w:rsid w:val="007D6244"/>
    <w:rsid w:val="0081007F"/>
    <w:rsid w:val="0082105B"/>
    <w:rsid w:val="00825044"/>
    <w:rsid w:val="008340CA"/>
    <w:rsid w:val="00840A94"/>
    <w:rsid w:val="0084681B"/>
    <w:rsid w:val="00846C40"/>
    <w:rsid w:val="008505D3"/>
    <w:rsid w:val="00851AE6"/>
    <w:rsid w:val="008523B5"/>
    <w:rsid w:val="00857B78"/>
    <w:rsid w:val="00867E97"/>
    <w:rsid w:val="00876995"/>
    <w:rsid w:val="00881678"/>
    <w:rsid w:val="00884522"/>
    <w:rsid w:val="0089222E"/>
    <w:rsid w:val="00894455"/>
    <w:rsid w:val="008B4B7B"/>
    <w:rsid w:val="008B5E78"/>
    <w:rsid w:val="008B671A"/>
    <w:rsid w:val="008C000B"/>
    <w:rsid w:val="008D1AE3"/>
    <w:rsid w:val="008D46D2"/>
    <w:rsid w:val="008E2879"/>
    <w:rsid w:val="008E297E"/>
    <w:rsid w:val="008F61B9"/>
    <w:rsid w:val="008F7A14"/>
    <w:rsid w:val="009038A3"/>
    <w:rsid w:val="009056C6"/>
    <w:rsid w:val="00911C53"/>
    <w:rsid w:val="00915C92"/>
    <w:rsid w:val="009176AF"/>
    <w:rsid w:val="00926AB0"/>
    <w:rsid w:val="0093041B"/>
    <w:rsid w:val="00934D62"/>
    <w:rsid w:val="00941CC9"/>
    <w:rsid w:val="00945E37"/>
    <w:rsid w:val="00951A1C"/>
    <w:rsid w:val="00963CF0"/>
    <w:rsid w:val="009646CC"/>
    <w:rsid w:val="00964C47"/>
    <w:rsid w:val="00972B4A"/>
    <w:rsid w:val="00974D0A"/>
    <w:rsid w:val="00987043"/>
    <w:rsid w:val="0099599B"/>
    <w:rsid w:val="009B1D9E"/>
    <w:rsid w:val="009B2972"/>
    <w:rsid w:val="009B41E4"/>
    <w:rsid w:val="009B6457"/>
    <w:rsid w:val="009C1CF5"/>
    <w:rsid w:val="009C1D45"/>
    <w:rsid w:val="009C6BE0"/>
    <w:rsid w:val="009D417A"/>
    <w:rsid w:val="009D69D7"/>
    <w:rsid w:val="00A03678"/>
    <w:rsid w:val="00A05CE5"/>
    <w:rsid w:val="00A074B5"/>
    <w:rsid w:val="00A115E7"/>
    <w:rsid w:val="00A11F7B"/>
    <w:rsid w:val="00A124E5"/>
    <w:rsid w:val="00A150CF"/>
    <w:rsid w:val="00A17038"/>
    <w:rsid w:val="00A33A0B"/>
    <w:rsid w:val="00A35672"/>
    <w:rsid w:val="00A3642C"/>
    <w:rsid w:val="00A44C28"/>
    <w:rsid w:val="00A50384"/>
    <w:rsid w:val="00A543F5"/>
    <w:rsid w:val="00A555A2"/>
    <w:rsid w:val="00A55B96"/>
    <w:rsid w:val="00A57EE4"/>
    <w:rsid w:val="00A650F0"/>
    <w:rsid w:val="00A82221"/>
    <w:rsid w:val="00AA4476"/>
    <w:rsid w:val="00AA5953"/>
    <w:rsid w:val="00AB37C2"/>
    <w:rsid w:val="00AB407F"/>
    <w:rsid w:val="00AC2A67"/>
    <w:rsid w:val="00AC2BD9"/>
    <w:rsid w:val="00AC425B"/>
    <w:rsid w:val="00AC4932"/>
    <w:rsid w:val="00AD28DB"/>
    <w:rsid w:val="00AD678A"/>
    <w:rsid w:val="00AE119F"/>
    <w:rsid w:val="00AE63E2"/>
    <w:rsid w:val="00AE6F03"/>
    <w:rsid w:val="00AF5126"/>
    <w:rsid w:val="00B03509"/>
    <w:rsid w:val="00B11E18"/>
    <w:rsid w:val="00B2024E"/>
    <w:rsid w:val="00B21E90"/>
    <w:rsid w:val="00B243B8"/>
    <w:rsid w:val="00B3154F"/>
    <w:rsid w:val="00B31B83"/>
    <w:rsid w:val="00B33B90"/>
    <w:rsid w:val="00B340AC"/>
    <w:rsid w:val="00B35F69"/>
    <w:rsid w:val="00B36B14"/>
    <w:rsid w:val="00B424C0"/>
    <w:rsid w:val="00B43F15"/>
    <w:rsid w:val="00B45C0B"/>
    <w:rsid w:val="00B6085A"/>
    <w:rsid w:val="00B61C5E"/>
    <w:rsid w:val="00B61FA2"/>
    <w:rsid w:val="00B704A9"/>
    <w:rsid w:val="00B71A32"/>
    <w:rsid w:val="00B71FCF"/>
    <w:rsid w:val="00B73310"/>
    <w:rsid w:val="00B755AA"/>
    <w:rsid w:val="00B77CD3"/>
    <w:rsid w:val="00B77E4D"/>
    <w:rsid w:val="00B811D0"/>
    <w:rsid w:val="00B84D57"/>
    <w:rsid w:val="00B853E1"/>
    <w:rsid w:val="00B87669"/>
    <w:rsid w:val="00BA3DEF"/>
    <w:rsid w:val="00BA3F3C"/>
    <w:rsid w:val="00BB3D78"/>
    <w:rsid w:val="00BC17D5"/>
    <w:rsid w:val="00BC2F57"/>
    <w:rsid w:val="00BC415D"/>
    <w:rsid w:val="00BD54CE"/>
    <w:rsid w:val="00BE58A8"/>
    <w:rsid w:val="00BF0FCA"/>
    <w:rsid w:val="00BF1349"/>
    <w:rsid w:val="00C0315D"/>
    <w:rsid w:val="00C13EAA"/>
    <w:rsid w:val="00C200B5"/>
    <w:rsid w:val="00C21196"/>
    <w:rsid w:val="00C279A1"/>
    <w:rsid w:val="00C30241"/>
    <w:rsid w:val="00C323AE"/>
    <w:rsid w:val="00C35E11"/>
    <w:rsid w:val="00C436AD"/>
    <w:rsid w:val="00C459AB"/>
    <w:rsid w:val="00C46FC8"/>
    <w:rsid w:val="00C5410F"/>
    <w:rsid w:val="00C63345"/>
    <w:rsid w:val="00C63AB6"/>
    <w:rsid w:val="00C65807"/>
    <w:rsid w:val="00C75BE4"/>
    <w:rsid w:val="00C81D23"/>
    <w:rsid w:val="00C82AD7"/>
    <w:rsid w:val="00C91E46"/>
    <w:rsid w:val="00CA1B82"/>
    <w:rsid w:val="00CA7FF5"/>
    <w:rsid w:val="00CB017F"/>
    <w:rsid w:val="00CB176F"/>
    <w:rsid w:val="00CB7159"/>
    <w:rsid w:val="00CC1B6E"/>
    <w:rsid w:val="00CC35DD"/>
    <w:rsid w:val="00CC5233"/>
    <w:rsid w:val="00CD35F1"/>
    <w:rsid w:val="00CE12D0"/>
    <w:rsid w:val="00CE1DAC"/>
    <w:rsid w:val="00CE7259"/>
    <w:rsid w:val="00CF155A"/>
    <w:rsid w:val="00D05BE8"/>
    <w:rsid w:val="00D13D02"/>
    <w:rsid w:val="00D1686B"/>
    <w:rsid w:val="00D25651"/>
    <w:rsid w:val="00D32025"/>
    <w:rsid w:val="00D41467"/>
    <w:rsid w:val="00D42937"/>
    <w:rsid w:val="00D42DEF"/>
    <w:rsid w:val="00D43387"/>
    <w:rsid w:val="00D4513F"/>
    <w:rsid w:val="00D4555E"/>
    <w:rsid w:val="00D46C60"/>
    <w:rsid w:val="00D51B2E"/>
    <w:rsid w:val="00D82D50"/>
    <w:rsid w:val="00D95EE4"/>
    <w:rsid w:val="00DA21F9"/>
    <w:rsid w:val="00DA35A1"/>
    <w:rsid w:val="00DB050C"/>
    <w:rsid w:val="00DB3094"/>
    <w:rsid w:val="00DE1E8A"/>
    <w:rsid w:val="00DE2A7A"/>
    <w:rsid w:val="00DE7E95"/>
    <w:rsid w:val="00DF51B3"/>
    <w:rsid w:val="00DF5B3B"/>
    <w:rsid w:val="00E032B1"/>
    <w:rsid w:val="00E046EC"/>
    <w:rsid w:val="00E118AC"/>
    <w:rsid w:val="00E23FC3"/>
    <w:rsid w:val="00E52C83"/>
    <w:rsid w:val="00E52D43"/>
    <w:rsid w:val="00E5458F"/>
    <w:rsid w:val="00E640E1"/>
    <w:rsid w:val="00E662E6"/>
    <w:rsid w:val="00E6773D"/>
    <w:rsid w:val="00E67A85"/>
    <w:rsid w:val="00E77B35"/>
    <w:rsid w:val="00E818D2"/>
    <w:rsid w:val="00E858CD"/>
    <w:rsid w:val="00E8711F"/>
    <w:rsid w:val="00E91374"/>
    <w:rsid w:val="00E92C84"/>
    <w:rsid w:val="00E97B48"/>
    <w:rsid w:val="00EB29C1"/>
    <w:rsid w:val="00EB4AA0"/>
    <w:rsid w:val="00ED675C"/>
    <w:rsid w:val="00EE2917"/>
    <w:rsid w:val="00EE36D4"/>
    <w:rsid w:val="00EE402C"/>
    <w:rsid w:val="00EE430C"/>
    <w:rsid w:val="00EE4D01"/>
    <w:rsid w:val="00EE57C2"/>
    <w:rsid w:val="00EE589F"/>
    <w:rsid w:val="00EF54CA"/>
    <w:rsid w:val="00F0268E"/>
    <w:rsid w:val="00F030E9"/>
    <w:rsid w:val="00F05868"/>
    <w:rsid w:val="00F152EC"/>
    <w:rsid w:val="00F16C00"/>
    <w:rsid w:val="00F17AE4"/>
    <w:rsid w:val="00F2466D"/>
    <w:rsid w:val="00F432BE"/>
    <w:rsid w:val="00F432BF"/>
    <w:rsid w:val="00F6053E"/>
    <w:rsid w:val="00F61E31"/>
    <w:rsid w:val="00F6376E"/>
    <w:rsid w:val="00F63D97"/>
    <w:rsid w:val="00F70232"/>
    <w:rsid w:val="00F72115"/>
    <w:rsid w:val="00F76601"/>
    <w:rsid w:val="00F76EED"/>
    <w:rsid w:val="00F82126"/>
    <w:rsid w:val="00F8448E"/>
    <w:rsid w:val="00F860D9"/>
    <w:rsid w:val="00F93374"/>
    <w:rsid w:val="00FA343B"/>
    <w:rsid w:val="00FA6687"/>
    <w:rsid w:val="00FB03E6"/>
    <w:rsid w:val="00FB1599"/>
    <w:rsid w:val="00FB53D9"/>
    <w:rsid w:val="00FD7714"/>
    <w:rsid w:val="00FE12C2"/>
    <w:rsid w:val="00FE1CC7"/>
    <w:rsid w:val="00FE1F91"/>
    <w:rsid w:val="00FE4A7C"/>
    <w:rsid w:val="00FF4B38"/>
    <w:rsid w:val="00FF7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0C4AF"/>
  <w15:docId w15:val="{508B256C-3F66-4EFC-A9B4-95A2B2ADE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Field Style"/>
    <w:rsid w:val="00AE63E2"/>
    <w:rPr>
      <w:rFonts w:ascii="Corbel" w:hAnsi="Corbe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21E7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0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73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D5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4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4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4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4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4C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321E7"/>
    <w:rPr>
      <w:rFonts w:ascii="Corbel" w:eastAsiaTheme="majorEastAsia" w:hAnsi="Corbel" w:cstheme="majorBidi"/>
      <w:b/>
      <w:bCs/>
      <w:color w:val="000000" w:themeColor="text1"/>
      <w:sz w:val="32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1E8A"/>
    <w:pPr>
      <w:numPr>
        <w:ilvl w:val="1"/>
      </w:numPr>
      <w:jc w:val="right"/>
    </w:pPr>
    <w:rPr>
      <w:rFonts w:eastAsiaTheme="majorEastAsia" w:cstheme="majorBidi"/>
      <w:b/>
      <w:iCs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E1E8A"/>
    <w:rPr>
      <w:rFonts w:ascii="Corbel" w:eastAsiaTheme="majorEastAsia" w:hAnsi="Corbel" w:cstheme="majorBidi"/>
      <w:b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E1E8A"/>
    <w:rPr>
      <w:i/>
      <w:iCs/>
      <w:color w:val="808080" w:themeColor="text1" w:themeTint="7F"/>
    </w:rPr>
  </w:style>
  <w:style w:type="paragraph" w:customStyle="1" w:styleId="TextFieldStyle">
    <w:name w:val="Text Field Style"/>
    <w:basedOn w:val="Normal"/>
    <w:link w:val="TextFieldStyleChar"/>
    <w:qFormat/>
    <w:rsid w:val="00DE1E8A"/>
    <w:pPr>
      <w:spacing w:after="0" w:line="240" w:lineRule="auto"/>
    </w:pPr>
  </w:style>
  <w:style w:type="paragraph" w:customStyle="1" w:styleId="DateFieldStyle">
    <w:name w:val="Date Field Style"/>
    <w:basedOn w:val="TextFieldStyle"/>
    <w:qFormat/>
    <w:rsid w:val="00DE1E8A"/>
    <w:pPr>
      <w:jc w:val="right"/>
    </w:pPr>
  </w:style>
  <w:style w:type="paragraph" w:customStyle="1" w:styleId="NumberFieldStyle">
    <w:name w:val="Number Field Style"/>
    <w:basedOn w:val="TextFieldStyle"/>
    <w:qFormat/>
    <w:rsid w:val="00DE1E8A"/>
    <w:pPr>
      <w:jc w:val="right"/>
    </w:pPr>
  </w:style>
  <w:style w:type="paragraph" w:customStyle="1" w:styleId="CurrencyFieldStyle">
    <w:name w:val="Currency Field Style"/>
    <w:basedOn w:val="TextFieldStyle"/>
    <w:qFormat/>
    <w:rsid w:val="00DE1E8A"/>
    <w:pPr>
      <w:jc w:val="right"/>
    </w:pPr>
  </w:style>
  <w:style w:type="paragraph" w:customStyle="1" w:styleId="TableHeadingLabelStyle">
    <w:name w:val="Table Heading Label Style"/>
    <w:basedOn w:val="Subtitle"/>
    <w:qFormat/>
    <w:rsid w:val="00DE1E8A"/>
    <w:pPr>
      <w:spacing w:after="0" w:line="240" w:lineRule="auto"/>
      <w:jc w:val="center"/>
    </w:pPr>
  </w:style>
  <w:style w:type="paragraph" w:customStyle="1" w:styleId="LabelStyle">
    <w:name w:val="Label Style"/>
    <w:basedOn w:val="Subtitle"/>
    <w:qFormat/>
    <w:rsid w:val="00006B5E"/>
    <w:pPr>
      <w:spacing w:after="0" w:line="240" w:lineRule="auto"/>
    </w:pPr>
  </w:style>
  <w:style w:type="paragraph" w:customStyle="1" w:styleId="Heading">
    <w:name w:val="Heading"/>
    <w:basedOn w:val="Heading1"/>
    <w:qFormat/>
    <w:rsid w:val="00531F85"/>
    <w:pPr>
      <w:spacing w:before="120"/>
      <w:ind w:left="-142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E297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297E"/>
    <w:rPr>
      <w:rFonts w:ascii="Corbel" w:hAnsi="Corbe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297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43F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43F5"/>
    <w:rPr>
      <w:rFonts w:ascii="Corbel" w:hAnsi="Corbe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543F5"/>
    <w:rPr>
      <w:vertAlign w:val="superscript"/>
    </w:rPr>
  </w:style>
  <w:style w:type="character" w:customStyle="1" w:styleId="TextFieldStyleChar">
    <w:name w:val="Text Field Style Char"/>
    <w:basedOn w:val="DefaultParagraphFont"/>
    <w:link w:val="TextFieldStyle"/>
    <w:rsid w:val="005A50F0"/>
    <w:rPr>
      <w:rFonts w:ascii="Corbel" w:hAnsi="Corbel"/>
      <w:sz w:val="24"/>
    </w:rPr>
  </w:style>
  <w:style w:type="paragraph" w:customStyle="1" w:styleId="DocumentTitle">
    <w:name w:val="Document Title"/>
    <w:basedOn w:val="Heading"/>
    <w:next w:val="Heading"/>
    <w:qFormat/>
    <w:rsid w:val="004B05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08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CA1D8C-3A5A-4503-A1C1-DC84CF62E5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3</Pages>
  <Words>325</Words>
  <Characters>185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el Burnett</dc:creator>
  <cp:lastModifiedBy>Courtney Radey</cp:lastModifiedBy>
  <cp:revision>34</cp:revision>
  <cp:lastPrinted>2014-03-26T07:25:00Z</cp:lastPrinted>
  <dcterms:created xsi:type="dcterms:W3CDTF">2019-08-09T03:40:00Z</dcterms:created>
  <dcterms:modified xsi:type="dcterms:W3CDTF">2024-06-17T14:54:00Z</dcterms:modified>
</cp:coreProperties>
</file>